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C45834" w:rsidRDefault="004E4FD0" w:rsidP="00C45834">
      <w:pPr>
        <w:ind w:firstLine="720"/>
        <w:jc w:val="both"/>
        <w:rPr>
          <w:rFonts w:ascii="Times New Roman" w:hAnsi="Times New Roman" w:cs="Times New Roman"/>
          <w:sz w:val="26"/>
          <w:szCs w:val="26"/>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A67728">
        <w:rPr>
          <w:rFonts w:ascii="Times New Roman" w:hAnsi="Times New Roman" w:cs="Times New Roman"/>
          <w:sz w:val="26"/>
          <w:szCs w:val="26"/>
          <w:highlight w:val="green"/>
        </w:rPr>
        <w:t>algorithm</w:t>
      </w:r>
      <w:r w:rsidR="0034260C" w:rsidRPr="00A67728">
        <w:rPr>
          <w:rFonts w:ascii="Times New Roman" w:hAnsi="Times New Roman" w:cs="Times New Roman"/>
          <w:sz w:val="26"/>
          <w:szCs w:val="26"/>
          <w:highlight w:val="green"/>
        </w:rPr>
        <w:t>.</w:t>
      </w:r>
      <w:r w:rsidR="00747212">
        <w:rPr>
          <w:rFonts w:ascii="Times New Roman" w:hAnsi="Times New Roman" w:cs="Times New Roman"/>
          <w:sz w:val="26"/>
          <w:szCs w:val="26"/>
        </w:rPr>
        <w:t xml:space="preserve"> </w:t>
      </w:r>
      <w:r w:rsidR="006F79D3" w:rsidRPr="006F63C1">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and solved by learning-based methods including fully-connected deep neural network and convolutional neural network to provide a computationally-efficient and high-quality solution.</w:t>
      </w:r>
    </w:p>
    <w:p w:rsidR="00AD5CE8" w:rsidRDefault="00AD5CE8" w:rsidP="00120001">
      <w:pPr>
        <w:ind w:firstLine="720"/>
        <w:jc w:val="both"/>
        <w:rPr>
          <w:rFonts w:ascii="Times New Roman" w:hAnsi="Times New Roman" w:cs="Times New Roman"/>
          <w:sz w:val="26"/>
          <w:szCs w:val="26"/>
        </w:rPr>
      </w:pPr>
    </w:p>
    <w:p w:rsidR="005B392C" w:rsidRDefault="005B392C" w:rsidP="00120001">
      <w:pPr>
        <w:ind w:firstLine="720"/>
        <w:jc w:val="both"/>
        <w:rPr>
          <w:rFonts w:ascii="Times New Roman" w:hAnsi="Times New Roman" w:cs="Times New Roman"/>
          <w:sz w:val="26"/>
          <w:szCs w:val="26"/>
        </w:rPr>
      </w:pPr>
    </w:p>
    <w:p w:rsidR="004A74F3" w:rsidRDefault="0043454F" w:rsidP="00AF24D7">
      <w:pPr>
        <w:ind w:firstLine="720"/>
        <w:jc w:val="both"/>
        <w:rPr>
          <w:rFonts w:ascii="Times New Roman" w:hAnsi="Times New Roman" w:cs="Times New Roman"/>
          <w:sz w:val="26"/>
          <w:szCs w:val="26"/>
          <w:highlight w:val="green"/>
        </w:rPr>
      </w:pPr>
      <w:bookmarkStart w:id="0" w:name="_GoBack"/>
      <w:bookmarkEnd w:id="0"/>
      <w:r w:rsidRPr="0043454F">
        <w:rPr>
          <w:rFonts w:ascii="Times New Roman" w:hAnsi="Times New Roman" w:cs="Times New Roman"/>
          <w:sz w:val="26"/>
          <w:szCs w:val="26"/>
        </w:rPr>
        <w:t>The numerical results illustrate that the proposed learning-based resource allocation approaches can achieve significant timesaving gains in computation and have promising performance in optimality approximation.</w:t>
      </w:r>
    </w:p>
    <w:p w:rsidR="0058584D" w:rsidRDefault="0058584D" w:rsidP="00AF24D7">
      <w:pPr>
        <w:ind w:firstLine="720"/>
        <w:jc w:val="both"/>
        <w:rPr>
          <w:rFonts w:ascii="Times New Roman" w:hAnsi="Times New Roman" w:cs="Times New Roman"/>
          <w:sz w:val="26"/>
          <w:szCs w:val="26"/>
          <w:highlight w:val="green"/>
        </w:rPr>
      </w:pPr>
    </w:p>
    <w:p w:rsidR="0058584D" w:rsidRDefault="0058584D" w:rsidP="00AF24D7">
      <w:pPr>
        <w:ind w:firstLine="720"/>
        <w:jc w:val="both"/>
        <w:rPr>
          <w:rFonts w:ascii="Times New Roman" w:hAnsi="Times New Roman" w:cs="Times New Roman"/>
          <w:sz w:val="26"/>
          <w:szCs w:val="26"/>
          <w:highlight w:val="green"/>
        </w:rPr>
      </w:pPr>
    </w:p>
    <w:p w:rsidR="00A77A94" w:rsidRDefault="00A139EB"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A77A94" w:rsidRDefault="004C52D3"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77A94" w:rsidRDefault="00C16AB0"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A77A94" w:rsidRDefault="00FF57A5"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A77A94" w:rsidRDefault="00DE606C"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Default="00BF7D7A" w:rsidP="00AF24D7">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AF24D7" w:rsidRPr="006A184D" w:rsidRDefault="00AF24D7" w:rsidP="00AF24D7">
      <w:pPr>
        <w:ind w:firstLine="720"/>
        <w:jc w:val="both"/>
        <w:rPr>
          <w:rFonts w:ascii="Times New Roman" w:hAnsi="Times New Roman" w:cs="Times New Roman"/>
          <w:sz w:val="26"/>
          <w:szCs w:val="26"/>
          <w:highlight w:val="green"/>
        </w:rPr>
      </w:pP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w:t>
      </w:r>
      <w:r w:rsidRPr="00055D87">
        <w:rPr>
          <w:rFonts w:ascii="Times New Roman" w:hAnsi="Times New Roman" w:cs="Times New Roman"/>
          <w:sz w:val="26"/>
          <w:szCs w:val="26"/>
        </w:rPr>
        <w:lastRenderedPageBreak/>
        <w:t>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lastRenderedPageBreak/>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lastRenderedPageBreak/>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lastRenderedPageBreak/>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lastRenderedPageBreak/>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 xml:space="preserve">G. Stamatescu, R. Entezari, K. Römer and O. Saukh, "Deep and Efficient Impact Models for Edge Characterization and Control of Energy Events," 2019 IEEE 25th </w:t>
      </w:r>
      <w:r w:rsidRPr="001D4713">
        <w:rPr>
          <w:rFonts w:ascii="Times New Roman" w:hAnsi="Times New Roman" w:cs="Times New Roman"/>
          <w:sz w:val="26"/>
          <w:szCs w:val="26"/>
        </w:rPr>
        <w:lastRenderedPageBreak/>
        <w:t>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lastRenderedPageBreak/>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lastRenderedPageBreak/>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lastRenderedPageBreak/>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6F0A" w:rsidRDefault="00716F0A" w:rsidP="008A6E32">
      <w:pPr>
        <w:spacing w:after="0" w:line="240" w:lineRule="auto"/>
      </w:pPr>
      <w:r>
        <w:separator/>
      </w:r>
    </w:p>
  </w:endnote>
  <w:endnote w:type="continuationSeparator" w:id="0">
    <w:p w:rsidR="00716F0A" w:rsidRDefault="00716F0A"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6F0A" w:rsidRDefault="00716F0A" w:rsidP="008A6E32">
      <w:pPr>
        <w:spacing w:after="0" w:line="240" w:lineRule="auto"/>
      </w:pPr>
      <w:r>
        <w:separator/>
      </w:r>
    </w:p>
  </w:footnote>
  <w:footnote w:type="continuationSeparator" w:id="0">
    <w:p w:rsidR="00716F0A" w:rsidRDefault="00716F0A"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12C3"/>
    <w:rsid w:val="00011359"/>
    <w:rsid w:val="00011A90"/>
    <w:rsid w:val="0001238A"/>
    <w:rsid w:val="000127BD"/>
    <w:rsid w:val="00014B19"/>
    <w:rsid w:val="00014BE9"/>
    <w:rsid w:val="000151A5"/>
    <w:rsid w:val="0001606F"/>
    <w:rsid w:val="00017D78"/>
    <w:rsid w:val="00020060"/>
    <w:rsid w:val="00022380"/>
    <w:rsid w:val="00022466"/>
    <w:rsid w:val="000224CC"/>
    <w:rsid w:val="0002282E"/>
    <w:rsid w:val="00023425"/>
    <w:rsid w:val="00023A93"/>
    <w:rsid w:val="00024C6F"/>
    <w:rsid w:val="00025178"/>
    <w:rsid w:val="00025B5F"/>
    <w:rsid w:val="00025BC2"/>
    <w:rsid w:val="00026D17"/>
    <w:rsid w:val="00027A5C"/>
    <w:rsid w:val="0003041A"/>
    <w:rsid w:val="000305EB"/>
    <w:rsid w:val="000306F6"/>
    <w:rsid w:val="00030F65"/>
    <w:rsid w:val="00032650"/>
    <w:rsid w:val="00032C9C"/>
    <w:rsid w:val="0003546D"/>
    <w:rsid w:val="0003595D"/>
    <w:rsid w:val="00035A38"/>
    <w:rsid w:val="00035D70"/>
    <w:rsid w:val="00035DE2"/>
    <w:rsid w:val="000360BA"/>
    <w:rsid w:val="00036D63"/>
    <w:rsid w:val="00037B40"/>
    <w:rsid w:val="00037B79"/>
    <w:rsid w:val="000403EC"/>
    <w:rsid w:val="00041144"/>
    <w:rsid w:val="0004218E"/>
    <w:rsid w:val="00042256"/>
    <w:rsid w:val="0004242F"/>
    <w:rsid w:val="00042799"/>
    <w:rsid w:val="00043C9B"/>
    <w:rsid w:val="000442F8"/>
    <w:rsid w:val="0004445C"/>
    <w:rsid w:val="00044B3F"/>
    <w:rsid w:val="00045D43"/>
    <w:rsid w:val="0004653D"/>
    <w:rsid w:val="00046593"/>
    <w:rsid w:val="000465BE"/>
    <w:rsid w:val="00046722"/>
    <w:rsid w:val="0004716A"/>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CF1"/>
    <w:rsid w:val="00053DDE"/>
    <w:rsid w:val="00053E9F"/>
    <w:rsid w:val="000555F7"/>
    <w:rsid w:val="00055668"/>
    <w:rsid w:val="0005577C"/>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D4D"/>
    <w:rsid w:val="00064AA8"/>
    <w:rsid w:val="00064F51"/>
    <w:rsid w:val="00065170"/>
    <w:rsid w:val="00065F9E"/>
    <w:rsid w:val="00066017"/>
    <w:rsid w:val="00066CDD"/>
    <w:rsid w:val="000678BE"/>
    <w:rsid w:val="00067BCB"/>
    <w:rsid w:val="00067E1C"/>
    <w:rsid w:val="0007077B"/>
    <w:rsid w:val="000712DB"/>
    <w:rsid w:val="00071F05"/>
    <w:rsid w:val="00072062"/>
    <w:rsid w:val="000724E9"/>
    <w:rsid w:val="00072B20"/>
    <w:rsid w:val="0007318A"/>
    <w:rsid w:val="000740D6"/>
    <w:rsid w:val="00074BF4"/>
    <w:rsid w:val="000750F2"/>
    <w:rsid w:val="0007529A"/>
    <w:rsid w:val="00075797"/>
    <w:rsid w:val="000757F7"/>
    <w:rsid w:val="00076FC9"/>
    <w:rsid w:val="00080A28"/>
    <w:rsid w:val="0008161F"/>
    <w:rsid w:val="0008256D"/>
    <w:rsid w:val="00083488"/>
    <w:rsid w:val="00083882"/>
    <w:rsid w:val="00083AB9"/>
    <w:rsid w:val="00083B32"/>
    <w:rsid w:val="000847FE"/>
    <w:rsid w:val="00085173"/>
    <w:rsid w:val="000874A2"/>
    <w:rsid w:val="0008781A"/>
    <w:rsid w:val="00087EAF"/>
    <w:rsid w:val="0009021B"/>
    <w:rsid w:val="000902FF"/>
    <w:rsid w:val="00090B65"/>
    <w:rsid w:val="00091923"/>
    <w:rsid w:val="000921DC"/>
    <w:rsid w:val="000923CB"/>
    <w:rsid w:val="00092DA7"/>
    <w:rsid w:val="0009366C"/>
    <w:rsid w:val="0009369E"/>
    <w:rsid w:val="00093C31"/>
    <w:rsid w:val="000941D1"/>
    <w:rsid w:val="0009420D"/>
    <w:rsid w:val="00094B77"/>
    <w:rsid w:val="000951C8"/>
    <w:rsid w:val="000956C1"/>
    <w:rsid w:val="00096137"/>
    <w:rsid w:val="000965E9"/>
    <w:rsid w:val="000978BD"/>
    <w:rsid w:val="00097FCA"/>
    <w:rsid w:val="000A0596"/>
    <w:rsid w:val="000A0CC8"/>
    <w:rsid w:val="000A19B6"/>
    <w:rsid w:val="000A1DCF"/>
    <w:rsid w:val="000A28E2"/>
    <w:rsid w:val="000A2FBA"/>
    <w:rsid w:val="000A3F84"/>
    <w:rsid w:val="000A495A"/>
    <w:rsid w:val="000A49AE"/>
    <w:rsid w:val="000A4C62"/>
    <w:rsid w:val="000A4E60"/>
    <w:rsid w:val="000A575A"/>
    <w:rsid w:val="000A5C4C"/>
    <w:rsid w:val="000A65E0"/>
    <w:rsid w:val="000A68BD"/>
    <w:rsid w:val="000A75A6"/>
    <w:rsid w:val="000A7E57"/>
    <w:rsid w:val="000B1F5C"/>
    <w:rsid w:val="000B22BA"/>
    <w:rsid w:val="000B266D"/>
    <w:rsid w:val="000B4015"/>
    <w:rsid w:val="000B5983"/>
    <w:rsid w:val="000B5B09"/>
    <w:rsid w:val="000B5FAE"/>
    <w:rsid w:val="000B691F"/>
    <w:rsid w:val="000B6F7A"/>
    <w:rsid w:val="000B73D7"/>
    <w:rsid w:val="000B7C88"/>
    <w:rsid w:val="000B7F1C"/>
    <w:rsid w:val="000C06B3"/>
    <w:rsid w:val="000C0732"/>
    <w:rsid w:val="000C0808"/>
    <w:rsid w:val="000C0904"/>
    <w:rsid w:val="000C0C06"/>
    <w:rsid w:val="000C11B5"/>
    <w:rsid w:val="000C1285"/>
    <w:rsid w:val="000C13EF"/>
    <w:rsid w:val="000C1AC3"/>
    <w:rsid w:val="000C202B"/>
    <w:rsid w:val="000C2390"/>
    <w:rsid w:val="000C25ED"/>
    <w:rsid w:val="000C2B1C"/>
    <w:rsid w:val="000C321E"/>
    <w:rsid w:val="000C35A9"/>
    <w:rsid w:val="000C41B0"/>
    <w:rsid w:val="000C4874"/>
    <w:rsid w:val="000C499A"/>
    <w:rsid w:val="000C4BE2"/>
    <w:rsid w:val="000C5A12"/>
    <w:rsid w:val="000C629C"/>
    <w:rsid w:val="000C6534"/>
    <w:rsid w:val="000C6D57"/>
    <w:rsid w:val="000C6F89"/>
    <w:rsid w:val="000D1103"/>
    <w:rsid w:val="000D168F"/>
    <w:rsid w:val="000D2533"/>
    <w:rsid w:val="000D2776"/>
    <w:rsid w:val="000D29DA"/>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CF5"/>
    <w:rsid w:val="000E0FA6"/>
    <w:rsid w:val="000E1374"/>
    <w:rsid w:val="000E1474"/>
    <w:rsid w:val="000E165E"/>
    <w:rsid w:val="000E2C1C"/>
    <w:rsid w:val="000E393B"/>
    <w:rsid w:val="000E3E20"/>
    <w:rsid w:val="000E3F60"/>
    <w:rsid w:val="000E488A"/>
    <w:rsid w:val="000E4F55"/>
    <w:rsid w:val="000E5522"/>
    <w:rsid w:val="000E5F54"/>
    <w:rsid w:val="000E761E"/>
    <w:rsid w:val="000F015B"/>
    <w:rsid w:val="000F0829"/>
    <w:rsid w:val="000F0FD0"/>
    <w:rsid w:val="000F1116"/>
    <w:rsid w:val="000F161F"/>
    <w:rsid w:val="000F1897"/>
    <w:rsid w:val="000F1B5F"/>
    <w:rsid w:val="000F1DD0"/>
    <w:rsid w:val="000F256C"/>
    <w:rsid w:val="000F39C1"/>
    <w:rsid w:val="000F3AAB"/>
    <w:rsid w:val="000F3BAF"/>
    <w:rsid w:val="000F407A"/>
    <w:rsid w:val="000F4DB9"/>
    <w:rsid w:val="000F5AA2"/>
    <w:rsid w:val="000F723C"/>
    <w:rsid w:val="000F7712"/>
    <w:rsid w:val="000F795A"/>
    <w:rsid w:val="000F7EE9"/>
    <w:rsid w:val="0010036D"/>
    <w:rsid w:val="001006D3"/>
    <w:rsid w:val="00100D36"/>
    <w:rsid w:val="001010B2"/>
    <w:rsid w:val="0010149A"/>
    <w:rsid w:val="00101AE8"/>
    <w:rsid w:val="00101B07"/>
    <w:rsid w:val="00102212"/>
    <w:rsid w:val="001024FF"/>
    <w:rsid w:val="00102AE6"/>
    <w:rsid w:val="00102B13"/>
    <w:rsid w:val="00102EAA"/>
    <w:rsid w:val="00102EBB"/>
    <w:rsid w:val="00103119"/>
    <w:rsid w:val="0010401D"/>
    <w:rsid w:val="0010402C"/>
    <w:rsid w:val="00104156"/>
    <w:rsid w:val="00104512"/>
    <w:rsid w:val="00105437"/>
    <w:rsid w:val="001054B4"/>
    <w:rsid w:val="001054CD"/>
    <w:rsid w:val="001061B6"/>
    <w:rsid w:val="00106431"/>
    <w:rsid w:val="0010661F"/>
    <w:rsid w:val="00106A80"/>
    <w:rsid w:val="00106C0A"/>
    <w:rsid w:val="00106DA9"/>
    <w:rsid w:val="00110109"/>
    <w:rsid w:val="00110AE8"/>
    <w:rsid w:val="00110DB4"/>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518"/>
    <w:rsid w:val="0012071A"/>
    <w:rsid w:val="00123AA3"/>
    <w:rsid w:val="00123B5E"/>
    <w:rsid w:val="00124335"/>
    <w:rsid w:val="00124ACA"/>
    <w:rsid w:val="00124EDC"/>
    <w:rsid w:val="00125227"/>
    <w:rsid w:val="0012554F"/>
    <w:rsid w:val="00125B06"/>
    <w:rsid w:val="00125D7A"/>
    <w:rsid w:val="001264C7"/>
    <w:rsid w:val="00127250"/>
    <w:rsid w:val="00127740"/>
    <w:rsid w:val="00127871"/>
    <w:rsid w:val="00127DDF"/>
    <w:rsid w:val="0013011B"/>
    <w:rsid w:val="00130195"/>
    <w:rsid w:val="001314C6"/>
    <w:rsid w:val="001316B2"/>
    <w:rsid w:val="00131D01"/>
    <w:rsid w:val="00132133"/>
    <w:rsid w:val="00132840"/>
    <w:rsid w:val="00133A11"/>
    <w:rsid w:val="00133CD7"/>
    <w:rsid w:val="00134398"/>
    <w:rsid w:val="001345FC"/>
    <w:rsid w:val="001347B8"/>
    <w:rsid w:val="00135539"/>
    <w:rsid w:val="00136A5C"/>
    <w:rsid w:val="00136F29"/>
    <w:rsid w:val="001377B3"/>
    <w:rsid w:val="00137B9E"/>
    <w:rsid w:val="00137ED4"/>
    <w:rsid w:val="00140532"/>
    <w:rsid w:val="00140B8A"/>
    <w:rsid w:val="00141416"/>
    <w:rsid w:val="00141599"/>
    <w:rsid w:val="00141C2A"/>
    <w:rsid w:val="00141C8D"/>
    <w:rsid w:val="00141F4D"/>
    <w:rsid w:val="00141FC7"/>
    <w:rsid w:val="00142E27"/>
    <w:rsid w:val="0014380F"/>
    <w:rsid w:val="00143C10"/>
    <w:rsid w:val="00143E68"/>
    <w:rsid w:val="00144E71"/>
    <w:rsid w:val="001451FC"/>
    <w:rsid w:val="00145483"/>
    <w:rsid w:val="0014652B"/>
    <w:rsid w:val="00146843"/>
    <w:rsid w:val="001470EB"/>
    <w:rsid w:val="00147175"/>
    <w:rsid w:val="00150409"/>
    <w:rsid w:val="00150A77"/>
    <w:rsid w:val="001517DF"/>
    <w:rsid w:val="00152548"/>
    <w:rsid w:val="00152B62"/>
    <w:rsid w:val="00153614"/>
    <w:rsid w:val="001548FA"/>
    <w:rsid w:val="001549A3"/>
    <w:rsid w:val="00156031"/>
    <w:rsid w:val="00156488"/>
    <w:rsid w:val="00156BE8"/>
    <w:rsid w:val="00157056"/>
    <w:rsid w:val="00157224"/>
    <w:rsid w:val="00157595"/>
    <w:rsid w:val="00157693"/>
    <w:rsid w:val="001578EF"/>
    <w:rsid w:val="00157926"/>
    <w:rsid w:val="00157E34"/>
    <w:rsid w:val="00157F8E"/>
    <w:rsid w:val="00160E33"/>
    <w:rsid w:val="00161836"/>
    <w:rsid w:val="00161D17"/>
    <w:rsid w:val="001625ED"/>
    <w:rsid w:val="0016295B"/>
    <w:rsid w:val="00163E61"/>
    <w:rsid w:val="00164824"/>
    <w:rsid w:val="001648F0"/>
    <w:rsid w:val="00165092"/>
    <w:rsid w:val="00165160"/>
    <w:rsid w:val="00165C20"/>
    <w:rsid w:val="001666D7"/>
    <w:rsid w:val="00167A81"/>
    <w:rsid w:val="00167CE4"/>
    <w:rsid w:val="0017004F"/>
    <w:rsid w:val="0017057A"/>
    <w:rsid w:val="00170826"/>
    <w:rsid w:val="00170A52"/>
    <w:rsid w:val="00171725"/>
    <w:rsid w:val="001724C6"/>
    <w:rsid w:val="00172949"/>
    <w:rsid w:val="0017309C"/>
    <w:rsid w:val="0017358D"/>
    <w:rsid w:val="00173BF6"/>
    <w:rsid w:val="00173E80"/>
    <w:rsid w:val="00174DE3"/>
    <w:rsid w:val="0017557B"/>
    <w:rsid w:val="00176E3B"/>
    <w:rsid w:val="001772EA"/>
    <w:rsid w:val="00177351"/>
    <w:rsid w:val="00177616"/>
    <w:rsid w:val="00177790"/>
    <w:rsid w:val="00180B75"/>
    <w:rsid w:val="00180F1A"/>
    <w:rsid w:val="001811F1"/>
    <w:rsid w:val="001812C8"/>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FF3"/>
    <w:rsid w:val="001913D0"/>
    <w:rsid w:val="00192417"/>
    <w:rsid w:val="0019343C"/>
    <w:rsid w:val="001942C4"/>
    <w:rsid w:val="0019443A"/>
    <w:rsid w:val="00194AF1"/>
    <w:rsid w:val="00194BD2"/>
    <w:rsid w:val="001956AD"/>
    <w:rsid w:val="00195762"/>
    <w:rsid w:val="00195782"/>
    <w:rsid w:val="001958F0"/>
    <w:rsid w:val="00195FE4"/>
    <w:rsid w:val="00196090"/>
    <w:rsid w:val="00197121"/>
    <w:rsid w:val="00197544"/>
    <w:rsid w:val="00197A84"/>
    <w:rsid w:val="001A01AC"/>
    <w:rsid w:val="001A0B1B"/>
    <w:rsid w:val="001A10DC"/>
    <w:rsid w:val="001A1E58"/>
    <w:rsid w:val="001A2340"/>
    <w:rsid w:val="001A2415"/>
    <w:rsid w:val="001A3495"/>
    <w:rsid w:val="001A4004"/>
    <w:rsid w:val="001A4130"/>
    <w:rsid w:val="001A4280"/>
    <w:rsid w:val="001A4298"/>
    <w:rsid w:val="001A476C"/>
    <w:rsid w:val="001A4B3F"/>
    <w:rsid w:val="001A4D7E"/>
    <w:rsid w:val="001A54D6"/>
    <w:rsid w:val="001A55A5"/>
    <w:rsid w:val="001A5E10"/>
    <w:rsid w:val="001A65C5"/>
    <w:rsid w:val="001A7505"/>
    <w:rsid w:val="001A76FC"/>
    <w:rsid w:val="001A7CF6"/>
    <w:rsid w:val="001B077F"/>
    <w:rsid w:val="001B0F55"/>
    <w:rsid w:val="001B14F8"/>
    <w:rsid w:val="001B1529"/>
    <w:rsid w:val="001B218A"/>
    <w:rsid w:val="001B2E51"/>
    <w:rsid w:val="001B31AB"/>
    <w:rsid w:val="001B3B29"/>
    <w:rsid w:val="001B3ECC"/>
    <w:rsid w:val="001B4378"/>
    <w:rsid w:val="001B478A"/>
    <w:rsid w:val="001B4DB3"/>
    <w:rsid w:val="001B50CF"/>
    <w:rsid w:val="001B56B2"/>
    <w:rsid w:val="001B56EF"/>
    <w:rsid w:val="001B5F29"/>
    <w:rsid w:val="001B659A"/>
    <w:rsid w:val="001B6652"/>
    <w:rsid w:val="001B680B"/>
    <w:rsid w:val="001B6876"/>
    <w:rsid w:val="001B75F7"/>
    <w:rsid w:val="001B7CCD"/>
    <w:rsid w:val="001C034F"/>
    <w:rsid w:val="001C046D"/>
    <w:rsid w:val="001C0889"/>
    <w:rsid w:val="001C1635"/>
    <w:rsid w:val="001C1DEB"/>
    <w:rsid w:val="001C2291"/>
    <w:rsid w:val="001C3D9C"/>
    <w:rsid w:val="001C40AF"/>
    <w:rsid w:val="001C474C"/>
    <w:rsid w:val="001C4C2A"/>
    <w:rsid w:val="001C77BF"/>
    <w:rsid w:val="001C798B"/>
    <w:rsid w:val="001C7A9C"/>
    <w:rsid w:val="001C7CD2"/>
    <w:rsid w:val="001D0213"/>
    <w:rsid w:val="001D090E"/>
    <w:rsid w:val="001D15BF"/>
    <w:rsid w:val="001D1A3E"/>
    <w:rsid w:val="001D22C2"/>
    <w:rsid w:val="001D29C1"/>
    <w:rsid w:val="001D2A96"/>
    <w:rsid w:val="001D2D72"/>
    <w:rsid w:val="001D38D6"/>
    <w:rsid w:val="001D4204"/>
    <w:rsid w:val="001D4713"/>
    <w:rsid w:val="001D47CF"/>
    <w:rsid w:val="001D49CA"/>
    <w:rsid w:val="001D5E8E"/>
    <w:rsid w:val="001D672C"/>
    <w:rsid w:val="001D6DD3"/>
    <w:rsid w:val="001D7389"/>
    <w:rsid w:val="001D7BBD"/>
    <w:rsid w:val="001D7C73"/>
    <w:rsid w:val="001E0712"/>
    <w:rsid w:val="001E0B3D"/>
    <w:rsid w:val="001E0F88"/>
    <w:rsid w:val="001E1993"/>
    <w:rsid w:val="001E1D25"/>
    <w:rsid w:val="001E208D"/>
    <w:rsid w:val="001E20E3"/>
    <w:rsid w:val="001E2BD6"/>
    <w:rsid w:val="001E2D25"/>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7B2"/>
    <w:rsid w:val="001F3C06"/>
    <w:rsid w:val="001F3EA0"/>
    <w:rsid w:val="001F513F"/>
    <w:rsid w:val="001F51CA"/>
    <w:rsid w:val="001F59E5"/>
    <w:rsid w:val="001F5C56"/>
    <w:rsid w:val="001F66EA"/>
    <w:rsid w:val="001F67D5"/>
    <w:rsid w:val="001F7922"/>
    <w:rsid w:val="001F7A1A"/>
    <w:rsid w:val="002002F7"/>
    <w:rsid w:val="00200829"/>
    <w:rsid w:val="00200EDC"/>
    <w:rsid w:val="00201668"/>
    <w:rsid w:val="002017BB"/>
    <w:rsid w:val="00201843"/>
    <w:rsid w:val="00201CD3"/>
    <w:rsid w:val="00202052"/>
    <w:rsid w:val="0020225B"/>
    <w:rsid w:val="00202F5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501"/>
    <w:rsid w:val="00213128"/>
    <w:rsid w:val="002131A2"/>
    <w:rsid w:val="0021330C"/>
    <w:rsid w:val="0021399D"/>
    <w:rsid w:val="00214322"/>
    <w:rsid w:val="00214551"/>
    <w:rsid w:val="002159A4"/>
    <w:rsid w:val="00215B12"/>
    <w:rsid w:val="00215D54"/>
    <w:rsid w:val="002162C8"/>
    <w:rsid w:val="002168E1"/>
    <w:rsid w:val="00216E94"/>
    <w:rsid w:val="00216F10"/>
    <w:rsid w:val="00217111"/>
    <w:rsid w:val="00222CCC"/>
    <w:rsid w:val="00223068"/>
    <w:rsid w:val="00223913"/>
    <w:rsid w:val="00224209"/>
    <w:rsid w:val="00225851"/>
    <w:rsid w:val="002273B0"/>
    <w:rsid w:val="00227AA1"/>
    <w:rsid w:val="00230F8E"/>
    <w:rsid w:val="00231C24"/>
    <w:rsid w:val="00232B01"/>
    <w:rsid w:val="0023357D"/>
    <w:rsid w:val="002347A9"/>
    <w:rsid w:val="0023486E"/>
    <w:rsid w:val="00234A8C"/>
    <w:rsid w:val="00235032"/>
    <w:rsid w:val="0023550F"/>
    <w:rsid w:val="00236126"/>
    <w:rsid w:val="002376E6"/>
    <w:rsid w:val="0023784D"/>
    <w:rsid w:val="00240B95"/>
    <w:rsid w:val="0024141B"/>
    <w:rsid w:val="0024141D"/>
    <w:rsid w:val="0024151D"/>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6BA"/>
    <w:rsid w:val="00254F99"/>
    <w:rsid w:val="0025574A"/>
    <w:rsid w:val="00255FCC"/>
    <w:rsid w:val="00256299"/>
    <w:rsid w:val="00256AB4"/>
    <w:rsid w:val="00257054"/>
    <w:rsid w:val="002570AD"/>
    <w:rsid w:val="0025781A"/>
    <w:rsid w:val="00260D42"/>
    <w:rsid w:val="00260F13"/>
    <w:rsid w:val="0026168B"/>
    <w:rsid w:val="00261F22"/>
    <w:rsid w:val="00262575"/>
    <w:rsid w:val="00262A59"/>
    <w:rsid w:val="00262E35"/>
    <w:rsid w:val="00262E79"/>
    <w:rsid w:val="002631AF"/>
    <w:rsid w:val="00263645"/>
    <w:rsid w:val="00264185"/>
    <w:rsid w:val="00264290"/>
    <w:rsid w:val="002644FE"/>
    <w:rsid w:val="00264617"/>
    <w:rsid w:val="00264790"/>
    <w:rsid w:val="002662E7"/>
    <w:rsid w:val="00266FBB"/>
    <w:rsid w:val="00266FE0"/>
    <w:rsid w:val="002675F3"/>
    <w:rsid w:val="00267657"/>
    <w:rsid w:val="002704A8"/>
    <w:rsid w:val="002715B2"/>
    <w:rsid w:val="00272E55"/>
    <w:rsid w:val="00273352"/>
    <w:rsid w:val="002736FE"/>
    <w:rsid w:val="002749F2"/>
    <w:rsid w:val="002755DF"/>
    <w:rsid w:val="00275D0C"/>
    <w:rsid w:val="002767C4"/>
    <w:rsid w:val="00276FD2"/>
    <w:rsid w:val="002771A1"/>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B8A"/>
    <w:rsid w:val="00286928"/>
    <w:rsid w:val="00287624"/>
    <w:rsid w:val="00287F47"/>
    <w:rsid w:val="00291D5B"/>
    <w:rsid w:val="0029209C"/>
    <w:rsid w:val="002923C9"/>
    <w:rsid w:val="00292DDA"/>
    <w:rsid w:val="002930C3"/>
    <w:rsid w:val="00295EBB"/>
    <w:rsid w:val="00296971"/>
    <w:rsid w:val="002A032B"/>
    <w:rsid w:val="002A047B"/>
    <w:rsid w:val="002A0EC9"/>
    <w:rsid w:val="002A12B4"/>
    <w:rsid w:val="002A1A9D"/>
    <w:rsid w:val="002A2A68"/>
    <w:rsid w:val="002A48F7"/>
    <w:rsid w:val="002A49AB"/>
    <w:rsid w:val="002A49B2"/>
    <w:rsid w:val="002A4A69"/>
    <w:rsid w:val="002A69CA"/>
    <w:rsid w:val="002A6C7D"/>
    <w:rsid w:val="002A771B"/>
    <w:rsid w:val="002A7A14"/>
    <w:rsid w:val="002A7FBB"/>
    <w:rsid w:val="002B0551"/>
    <w:rsid w:val="002B05E3"/>
    <w:rsid w:val="002B0FE9"/>
    <w:rsid w:val="002B1054"/>
    <w:rsid w:val="002B1E40"/>
    <w:rsid w:val="002B2E5D"/>
    <w:rsid w:val="002B303E"/>
    <w:rsid w:val="002B3669"/>
    <w:rsid w:val="002B3BE7"/>
    <w:rsid w:val="002B58A2"/>
    <w:rsid w:val="002B619C"/>
    <w:rsid w:val="002B6971"/>
    <w:rsid w:val="002B6F75"/>
    <w:rsid w:val="002C0CAD"/>
    <w:rsid w:val="002C122D"/>
    <w:rsid w:val="002C1522"/>
    <w:rsid w:val="002C2299"/>
    <w:rsid w:val="002C2855"/>
    <w:rsid w:val="002C326F"/>
    <w:rsid w:val="002C34B6"/>
    <w:rsid w:val="002C3676"/>
    <w:rsid w:val="002C36D2"/>
    <w:rsid w:val="002C38E3"/>
    <w:rsid w:val="002C3E09"/>
    <w:rsid w:val="002C403D"/>
    <w:rsid w:val="002C4DF1"/>
    <w:rsid w:val="002C5A4D"/>
    <w:rsid w:val="002C5B87"/>
    <w:rsid w:val="002C5F70"/>
    <w:rsid w:val="002C675D"/>
    <w:rsid w:val="002C6C12"/>
    <w:rsid w:val="002C6F28"/>
    <w:rsid w:val="002C7849"/>
    <w:rsid w:val="002C7947"/>
    <w:rsid w:val="002C7FBA"/>
    <w:rsid w:val="002D039E"/>
    <w:rsid w:val="002D1F77"/>
    <w:rsid w:val="002D2015"/>
    <w:rsid w:val="002D2A8E"/>
    <w:rsid w:val="002D3655"/>
    <w:rsid w:val="002D393F"/>
    <w:rsid w:val="002D4A76"/>
    <w:rsid w:val="002D52C0"/>
    <w:rsid w:val="002D6CEB"/>
    <w:rsid w:val="002D6EC7"/>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E43"/>
    <w:rsid w:val="002E3EC0"/>
    <w:rsid w:val="002E5011"/>
    <w:rsid w:val="002E7877"/>
    <w:rsid w:val="002E796D"/>
    <w:rsid w:val="002E7F31"/>
    <w:rsid w:val="002F0043"/>
    <w:rsid w:val="002F01BA"/>
    <w:rsid w:val="002F01C2"/>
    <w:rsid w:val="002F07B6"/>
    <w:rsid w:val="002F08BC"/>
    <w:rsid w:val="002F0DB9"/>
    <w:rsid w:val="002F138F"/>
    <w:rsid w:val="002F2014"/>
    <w:rsid w:val="002F21BD"/>
    <w:rsid w:val="002F3035"/>
    <w:rsid w:val="002F32CF"/>
    <w:rsid w:val="002F39C6"/>
    <w:rsid w:val="002F39E4"/>
    <w:rsid w:val="002F4285"/>
    <w:rsid w:val="002F49DA"/>
    <w:rsid w:val="002F5DB5"/>
    <w:rsid w:val="002F6855"/>
    <w:rsid w:val="002F7D66"/>
    <w:rsid w:val="0030073A"/>
    <w:rsid w:val="003007D7"/>
    <w:rsid w:val="00302057"/>
    <w:rsid w:val="003022F4"/>
    <w:rsid w:val="0030247D"/>
    <w:rsid w:val="00302857"/>
    <w:rsid w:val="00302972"/>
    <w:rsid w:val="003031D6"/>
    <w:rsid w:val="003036F8"/>
    <w:rsid w:val="003041A5"/>
    <w:rsid w:val="0030464E"/>
    <w:rsid w:val="0030490B"/>
    <w:rsid w:val="0030555A"/>
    <w:rsid w:val="00306258"/>
    <w:rsid w:val="003066C5"/>
    <w:rsid w:val="00306954"/>
    <w:rsid w:val="00306F0C"/>
    <w:rsid w:val="003077E2"/>
    <w:rsid w:val="00307EF3"/>
    <w:rsid w:val="00310E13"/>
    <w:rsid w:val="00310F89"/>
    <w:rsid w:val="003116FC"/>
    <w:rsid w:val="00311904"/>
    <w:rsid w:val="0031210D"/>
    <w:rsid w:val="0031240A"/>
    <w:rsid w:val="00312C22"/>
    <w:rsid w:val="00313102"/>
    <w:rsid w:val="0031378B"/>
    <w:rsid w:val="003149A5"/>
    <w:rsid w:val="00315B28"/>
    <w:rsid w:val="00315D83"/>
    <w:rsid w:val="003161B4"/>
    <w:rsid w:val="00316C6E"/>
    <w:rsid w:val="00316DD3"/>
    <w:rsid w:val="00317594"/>
    <w:rsid w:val="003176B7"/>
    <w:rsid w:val="00320435"/>
    <w:rsid w:val="003209F9"/>
    <w:rsid w:val="00321068"/>
    <w:rsid w:val="00321254"/>
    <w:rsid w:val="003215A4"/>
    <w:rsid w:val="00321E9C"/>
    <w:rsid w:val="00322BDA"/>
    <w:rsid w:val="003240AC"/>
    <w:rsid w:val="00324100"/>
    <w:rsid w:val="003252A4"/>
    <w:rsid w:val="003263AE"/>
    <w:rsid w:val="00330045"/>
    <w:rsid w:val="00330C68"/>
    <w:rsid w:val="0033184D"/>
    <w:rsid w:val="003318C5"/>
    <w:rsid w:val="00331DBE"/>
    <w:rsid w:val="00333077"/>
    <w:rsid w:val="003334AB"/>
    <w:rsid w:val="00333B0A"/>
    <w:rsid w:val="00334FB1"/>
    <w:rsid w:val="00335277"/>
    <w:rsid w:val="00335822"/>
    <w:rsid w:val="00336B0B"/>
    <w:rsid w:val="0034058C"/>
    <w:rsid w:val="0034086F"/>
    <w:rsid w:val="00340B61"/>
    <w:rsid w:val="003420A3"/>
    <w:rsid w:val="0034260C"/>
    <w:rsid w:val="00343413"/>
    <w:rsid w:val="00343BFF"/>
    <w:rsid w:val="00343CA6"/>
    <w:rsid w:val="00343D92"/>
    <w:rsid w:val="00344516"/>
    <w:rsid w:val="0034533F"/>
    <w:rsid w:val="00345352"/>
    <w:rsid w:val="003455FF"/>
    <w:rsid w:val="00346071"/>
    <w:rsid w:val="00346141"/>
    <w:rsid w:val="003463E9"/>
    <w:rsid w:val="0034645F"/>
    <w:rsid w:val="00346D0D"/>
    <w:rsid w:val="003471D9"/>
    <w:rsid w:val="0035004C"/>
    <w:rsid w:val="003519EB"/>
    <w:rsid w:val="00351BF5"/>
    <w:rsid w:val="003535E5"/>
    <w:rsid w:val="00353BE8"/>
    <w:rsid w:val="003553F8"/>
    <w:rsid w:val="00356D4E"/>
    <w:rsid w:val="00356E31"/>
    <w:rsid w:val="00357539"/>
    <w:rsid w:val="00357B92"/>
    <w:rsid w:val="003606D2"/>
    <w:rsid w:val="0036098C"/>
    <w:rsid w:val="00360CA0"/>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61F8"/>
    <w:rsid w:val="0036683A"/>
    <w:rsid w:val="00366E00"/>
    <w:rsid w:val="00367071"/>
    <w:rsid w:val="00367B06"/>
    <w:rsid w:val="00367C05"/>
    <w:rsid w:val="0037044B"/>
    <w:rsid w:val="00370D14"/>
    <w:rsid w:val="00370D18"/>
    <w:rsid w:val="00371872"/>
    <w:rsid w:val="00373B0B"/>
    <w:rsid w:val="00373C05"/>
    <w:rsid w:val="00373CF8"/>
    <w:rsid w:val="003741D8"/>
    <w:rsid w:val="003745D8"/>
    <w:rsid w:val="00374609"/>
    <w:rsid w:val="00374932"/>
    <w:rsid w:val="003755DD"/>
    <w:rsid w:val="00375F58"/>
    <w:rsid w:val="003762FB"/>
    <w:rsid w:val="00376626"/>
    <w:rsid w:val="003768DD"/>
    <w:rsid w:val="003769A4"/>
    <w:rsid w:val="0037714D"/>
    <w:rsid w:val="0037750E"/>
    <w:rsid w:val="00377E2D"/>
    <w:rsid w:val="00380507"/>
    <w:rsid w:val="0038056F"/>
    <w:rsid w:val="003821D8"/>
    <w:rsid w:val="0038265D"/>
    <w:rsid w:val="00382A02"/>
    <w:rsid w:val="003831D0"/>
    <w:rsid w:val="00383FFE"/>
    <w:rsid w:val="00384676"/>
    <w:rsid w:val="00385B5E"/>
    <w:rsid w:val="003862FF"/>
    <w:rsid w:val="00386392"/>
    <w:rsid w:val="003864F6"/>
    <w:rsid w:val="003869D1"/>
    <w:rsid w:val="003870B5"/>
    <w:rsid w:val="0038763D"/>
    <w:rsid w:val="00387DB6"/>
    <w:rsid w:val="00390BF6"/>
    <w:rsid w:val="00390E85"/>
    <w:rsid w:val="00391331"/>
    <w:rsid w:val="00391379"/>
    <w:rsid w:val="003914FC"/>
    <w:rsid w:val="003921F7"/>
    <w:rsid w:val="0039223F"/>
    <w:rsid w:val="00392313"/>
    <w:rsid w:val="0039271E"/>
    <w:rsid w:val="003930C1"/>
    <w:rsid w:val="0039347C"/>
    <w:rsid w:val="00393866"/>
    <w:rsid w:val="00393FB9"/>
    <w:rsid w:val="0039431A"/>
    <w:rsid w:val="003946A3"/>
    <w:rsid w:val="003952D6"/>
    <w:rsid w:val="0039549C"/>
    <w:rsid w:val="00395A9A"/>
    <w:rsid w:val="00395AE0"/>
    <w:rsid w:val="00395E41"/>
    <w:rsid w:val="00395F80"/>
    <w:rsid w:val="003965FC"/>
    <w:rsid w:val="00396DAD"/>
    <w:rsid w:val="00396ED2"/>
    <w:rsid w:val="003A24C4"/>
    <w:rsid w:val="003A2ABF"/>
    <w:rsid w:val="003A2B7A"/>
    <w:rsid w:val="003A2D09"/>
    <w:rsid w:val="003A334A"/>
    <w:rsid w:val="003A35B4"/>
    <w:rsid w:val="003A369F"/>
    <w:rsid w:val="003A36AF"/>
    <w:rsid w:val="003A44DB"/>
    <w:rsid w:val="003A4F13"/>
    <w:rsid w:val="003A5B11"/>
    <w:rsid w:val="003A62AF"/>
    <w:rsid w:val="003A62FA"/>
    <w:rsid w:val="003B1601"/>
    <w:rsid w:val="003B1F47"/>
    <w:rsid w:val="003B25C5"/>
    <w:rsid w:val="003B2B2F"/>
    <w:rsid w:val="003B2D55"/>
    <w:rsid w:val="003B2E9F"/>
    <w:rsid w:val="003B3C4D"/>
    <w:rsid w:val="003B3F26"/>
    <w:rsid w:val="003B47E3"/>
    <w:rsid w:val="003B49BC"/>
    <w:rsid w:val="003B4DF1"/>
    <w:rsid w:val="003B4EFB"/>
    <w:rsid w:val="003B5265"/>
    <w:rsid w:val="003B543A"/>
    <w:rsid w:val="003B637C"/>
    <w:rsid w:val="003B65EF"/>
    <w:rsid w:val="003B78CB"/>
    <w:rsid w:val="003B7A90"/>
    <w:rsid w:val="003C0814"/>
    <w:rsid w:val="003C0E01"/>
    <w:rsid w:val="003C1819"/>
    <w:rsid w:val="003C1BA8"/>
    <w:rsid w:val="003C33DA"/>
    <w:rsid w:val="003C42A4"/>
    <w:rsid w:val="003C450B"/>
    <w:rsid w:val="003C490D"/>
    <w:rsid w:val="003C597C"/>
    <w:rsid w:val="003C6154"/>
    <w:rsid w:val="003C79E9"/>
    <w:rsid w:val="003D131C"/>
    <w:rsid w:val="003D1CFF"/>
    <w:rsid w:val="003D2176"/>
    <w:rsid w:val="003D2454"/>
    <w:rsid w:val="003D246F"/>
    <w:rsid w:val="003D2556"/>
    <w:rsid w:val="003D2568"/>
    <w:rsid w:val="003D3318"/>
    <w:rsid w:val="003D3B72"/>
    <w:rsid w:val="003D4090"/>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99"/>
    <w:rsid w:val="003E0FC3"/>
    <w:rsid w:val="003E11D9"/>
    <w:rsid w:val="003E15BC"/>
    <w:rsid w:val="003E163C"/>
    <w:rsid w:val="003E27AE"/>
    <w:rsid w:val="003E27C7"/>
    <w:rsid w:val="003E29D5"/>
    <w:rsid w:val="003E3326"/>
    <w:rsid w:val="003E3644"/>
    <w:rsid w:val="003E3A06"/>
    <w:rsid w:val="003E3F97"/>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BA8"/>
    <w:rsid w:val="003F3995"/>
    <w:rsid w:val="003F3C93"/>
    <w:rsid w:val="003F3CEA"/>
    <w:rsid w:val="003F411D"/>
    <w:rsid w:val="003F4CCC"/>
    <w:rsid w:val="003F4D9B"/>
    <w:rsid w:val="003F5492"/>
    <w:rsid w:val="003F59BB"/>
    <w:rsid w:val="003F5A12"/>
    <w:rsid w:val="003F5F73"/>
    <w:rsid w:val="003F747E"/>
    <w:rsid w:val="003F7B20"/>
    <w:rsid w:val="00401708"/>
    <w:rsid w:val="004017F1"/>
    <w:rsid w:val="004021BD"/>
    <w:rsid w:val="00402347"/>
    <w:rsid w:val="00402C24"/>
    <w:rsid w:val="00402E26"/>
    <w:rsid w:val="0040398E"/>
    <w:rsid w:val="00403B60"/>
    <w:rsid w:val="00404672"/>
    <w:rsid w:val="004048F8"/>
    <w:rsid w:val="00404BA6"/>
    <w:rsid w:val="00405931"/>
    <w:rsid w:val="004063B8"/>
    <w:rsid w:val="00407487"/>
    <w:rsid w:val="004074D1"/>
    <w:rsid w:val="004076E4"/>
    <w:rsid w:val="00410C54"/>
    <w:rsid w:val="00410FA5"/>
    <w:rsid w:val="0041152E"/>
    <w:rsid w:val="00412442"/>
    <w:rsid w:val="004125F3"/>
    <w:rsid w:val="00412C6D"/>
    <w:rsid w:val="0041311E"/>
    <w:rsid w:val="004137D6"/>
    <w:rsid w:val="004138D5"/>
    <w:rsid w:val="0041444A"/>
    <w:rsid w:val="00414AD1"/>
    <w:rsid w:val="00416439"/>
    <w:rsid w:val="004166C9"/>
    <w:rsid w:val="0041676A"/>
    <w:rsid w:val="00416780"/>
    <w:rsid w:val="004169AD"/>
    <w:rsid w:val="00416E58"/>
    <w:rsid w:val="004174DC"/>
    <w:rsid w:val="00417972"/>
    <w:rsid w:val="00420727"/>
    <w:rsid w:val="004208C7"/>
    <w:rsid w:val="004208CC"/>
    <w:rsid w:val="00420932"/>
    <w:rsid w:val="00420B64"/>
    <w:rsid w:val="00420BCE"/>
    <w:rsid w:val="00420C2A"/>
    <w:rsid w:val="00420C5D"/>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3012"/>
    <w:rsid w:val="0043313F"/>
    <w:rsid w:val="0043384C"/>
    <w:rsid w:val="00433998"/>
    <w:rsid w:val="00433C5B"/>
    <w:rsid w:val="00433E58"/>
    <w:rsid w:val="00433F5B"/>
    <w:rsid w:val="0043454F"/>
    <w:rsid w:val="004358D0"/>
    <w:rsid w:val="00435D6D"/>
    <w:rsid w:val="00436BAA"/>
    <w:rsid w:val="0044041C"/>
    <w:rsid w:val="00442154"/>
    <w:rsid w:val="004428A6"/>
    <w:rsid w:val="00443140"/>
    <w:rsid w:val="0044348F"/>
    <w:rsid w:val="00443ABC"/>
    <w:rsid w:val="00443FA6"/>
    <w:rsid w:val="00444D4E"/>
    <w:rsid w:val="004453CB"/>
    <w:rsid w:val="00445B8C"/>
    <w:rsid w:val="004462CB"/>
    <w:rsid w:val="00446888"/>
    <w:rsid w:val="00447055"/>
    <w:rsid w:val="00447E99"/>
    <w:rsid w:val="0045015A"/>
    <w:rsid w:val="0045377C"/>
    <w:rsid w:val="00454812"/>
    <w:rsid w:val="00454AE5"/>
    <w:rsid w:val="00455909"/>
    <w:rsid w:val="00455B97"/>
    <w:rsid w:val="00455EB3"/>
    <w:rsid w:val="00455F9A"/>
    <w:rsid w:val="0045616E"/>
    <w:rsid w:val="00456629"/>
    <w:rsid w:val="004566F6"/>
    <w:rsid w:val="00456DA0"/>
    <w:rsid w:val="00457631"/>
    <w:rsid w:val="00457EEE"/>
    <w:rsid w:val="00457F62"/>
    <w:rsid w:val="00460318"/>
    <w:rsid w:val="00460D8A"/>
    <w:rsid w:val="00461822"/>
    <w:rsid w:val="00461834"/>
    <w:rsid w:val="00462350"/>
    <w:rsid w:val="00462CB7"/>
    <w:rsid w:val="004635B3"/>
    <w:rsid w:val="0046365A"/>
    <w:rsid w:val="00464307"/>
    <w:rsid w:val="00464863"/>
    <w:rsid w:val="00464B42"/>
    <w:rsid w:val="00465277"/>
    <w:rsid w:val="004654AF"/>
    <w:rsid w:val="00465912"/>
    <w:rsid w:val="00465953"/>
    <w:rsid w:val="00465B6D"/>
    <w:rsid w:val="00465E3D"/>
    <w:rsid w:val="00466620"/>
    <w:rsid w:val="0046717B"/>
    <w:rsid w:val="004675F9"/>
    <w:rsid w:val="004676C8"/>
    <w:rsid w:val="00471038"/>
    <w:rsid w:val="004711C3"/>
    <w:rsid w:val="004712D9"/>
    <w:rsid w:val="00471527"/>
    <w:rsid w:val="004722D0"/>
    <w:rsid w:val="00474287"/>
    <w:rsid w:val="00474912"/>
    <w:rsid w:val="00474B33"/>
    <w:rsid w:val="00475102"/>
    <w:rsid w:val="00476A87"/>
    <w:rsid w:val="00476C35"/>
    <w:rsid w:val="0047724D"/>
    <w:rsid w:val="004775CE"/>
    <w:rsid w:val="0047795F"/>
    <w:rsid w:val="00480D58"/>
    <w:rsid w:val="0048155D"/>
    <w:rsid w:val="00481CC7"/>
    <w:rsid w:val="0048249B"/>
    <w:rsid w:val="00482647"/>
    <w:rsid w:val="0048277C"/>
    <w:rsid w:val="00483CE4"/>
    <w:rsid w:val="00483EB4"/>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698C"/>
    <w:rsid w:val="00496CBD"/>
    <w:rsid w:val="00497239"/>
    <w:rsid w:val="00497B4A"/>
    <w:rsid w:val="00497D63"/>
    <w:rsid w:val="00497EB0"/>
    <w:rsid w:val="00497F8D"/>
    <w:rsid w:val="004A08F2"/>
    <w:rsid w:val="004A0AD5"/>
    <w:rsid w:val="004A0D4E"/>
    <w:rsid w:val="004A0D70"/>
    <w:rsid w:val="004A12E7"/>
    <w:rsid w:val="004A1495"/>
    <w:rsid w:val="004A18CE"/>
    <w:rsid w:val="004A283A"/>
    <w:rsid w:val="004A2A3D"/>
    <w:rsid w:val="004A306A"/>
    <w:rsid w:val="004A31AA"/>
    <w:rsid w:val="004A350C"/>
    <w:rsid w:val="004A5094"/>
    <w:rsid w:val="004A5181"/>
    <w:rsid w:val="004A52E1"/>
    <w:rsid w:val="004A5599"/>
    <w:rsid w:val="004A6239"/>
    <w:rsid w:val="004A6394"/>
    <w:rsid w:val="004A6F39"/>
    <w:rsid w:val="004A715B"/>
    <w:rsid w:val="004A733B"/>
    <w:rsid w:val="004A737E"/>
    <w:rsid w:val="004A74F3"/>
    <w:rsid w:val="004A7AD6"/>
    <w:rsid w:val="004A7E75"/>
    <w:rsid w:val="004B0D9E"/>
    <w:rsid w:val="004B0E93"/>
    <w:rsid w:val="004B1C0F"/>
    <w:rsid w:val="004B24DF"/>
    <w:rsid w:val="004B31C4"/>
    <w:rsid w:val="004B42D8"/>
    <w:rsid w:val="004B4EBC"/>
    <w:rsid w:val="004B5A02"/>
    <w:rsid w:val="004B60EB"/>
    <w:rsid w:val="004B7421"/>
    <w:rsid w:val="004B7CC0"/>
    <w:rsid w:val="004C0AA7"/>
    <w:rsid w:val="004C1F87"/>
    <w:rsid w:val="004C45A9"/>
    <w:rsid w:val="004C4647"/>
    <w:rsid w:val="004C4D10"/>
    <w:rsid w:val="004C5160"/>
    <w:rsid w:val="004C52D3"/>
    <w:rsid w:val="004C53DE"/>
    <w:rsid w:val="004C545A"/>
    <w:rsid w:val="004C5DEC"/>
    <w:rsid w:val="004C7137"/>
    <w:rsid w:val="004D01CA"/>
    <w:rsid w:val="004D0890"/>
    <w:rsid w:val="004D09FE"/>
    <w:rsid w:val="004D0C66"/>
    <w:rsid w:val="004D11DC"/>
    <w:rsid w:val="004D1697"/>
    <w:rsid w:val="004D1920"/>
    <w:rsid w:val="004D1B06"/>
    <w:rsid w:val="004D22BF"/>
    <w:rsid w:val="004D2878"/>
    <w:rsid w:val="004D3146"/>
    <w:rsid w:val="004D3512"/>
    <w:rsid w:val="004D42C5"/>
    <w:rsid w:val="004D54CC"/>
    <w:rsid w:val="004D5DD2"/>
    <w:rsid w:val="004D6347"/>
    <w:rsid w:val="004D6CF0"/>
    <w:rsid w:val="004D6D71"/>
    <w:rsid w:val="004D6FD2"/>
    <w:rsid w:val="004D7222"/>
    <w:rsid w:val="004D7760"/>
    <w:rsid w:val="004D7835"/>
    <w:rsid w:val="004D7ABF"/>
    <w:rsid w:val="004D7BC2"/>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63C8"/>
    <w:rsid w:val="004E6FBD"/>
    <w:rsid w:val="004E71B7"/>
    <w:rsid w:val="004F0424"/>
    <w:rsid w:val="004F07F9"/>
    <w:rsid w:val="004F0AF5"/>
    <w:rsid w:val="004F1068"/>
    <w:rsid w:val="004F2576"/>
    <w:rsid w:val="004F30B5"/>
    <w:rsid w:val="004F3667"/>
    <w:rsid w:val="004F5490"/>
    <w:rsid w:val="004F6971"/>
    <w:rsid w:val="004F793F"/>
    <w:rsid w:val="00500DC4"/>
    <w:rsid w:val="0050154D"/>
    <w:rsid w:val="0050212B"/>
    <w:rsid w:val="005022FB"/>
    <w:rsid w:val="00502578"/>
    <w:rsid w:val="00502E84"/>
    <w:rsid w:val="00502F34"/>
    <w:rsid w:val="00503664"/>
    <w:rsid w:val="00503B54"/>
    <w:rsid w:val="00503C7A"/>
    <w:rsid w:val="00505769"/>
    <w:rsid w:val="00505C6A"/>
    <w:rsid w:val="00505D10"/>
    <w:rsid w:val="00506EF9"/>
    <w:rsid w:val="00507346"/>
    <w:rsid w:val="00507CD7"/>
    <w:rsid w:val="00507DE2"/>
    <w:rsid w:val="00510409"/>
    <w:rsid w:val="005105E6"/>
    <w:rsid w:val="00510A33"/>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72F2"/>
    <w:rsid w:val="00517578"/>
    <w:rsid w:val="00517C4C"/>
    <w:rsid w:val="005203DD"/>
    <w:rsid w:val="00520605"/>
    <w:rsid w:val="00520724"/>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5BAD"/>
    <w:rsid w:val="005364D2"/>
    <w:rsid w:val="005365AE"/>
    <w:rsid w:val="005365D4"/>
    <w:rsid w:val="00536840"/>
    <w:rsid w:val="0053766A"/>
    <w:rsid w:val="00537F8D"/>
    <w:rsid w:val="005415EF"/>
    <w:rsid w:val="00541BFE"/>
    <w:rsid w:val="00541CDD"/>
    <w:rsid w:val="00541E98"/>
    <w:rsid w:val="00542878"/>
    <w:rsid w:val="005431D1"/>
    <w:rsid w:val="0054382C"/>
    <w:rsid w:val="00544B3A"/>
    <w:rsid w:val="005452CF"/>
    <w:rsid w:val="005459BB"/>
    <w:rsid w:val="005467A2"/>
    <w:rsid w:val="0055035F"/>
    <w:rsid w:val="005507EB"/>
    <w:rsid w:val="005509DB"/>
    <w:rsid w:val="00550DE7"/>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8BF"/>
    <w:rsid w:val="00557BE3"/>
    <w:rsid w:val="005614F5"/>
    <w:rsid w:val="00561A9B"/>
    <w:rsid w:val="00561B38"/>
    <w:rsid w:val="00561DC8"/>
    <w:rsid w:val="00562316"/>
    <w:rsid w:val="0056390E"/>
    <w:rsid w:val="00563EF1"/>
    <w:rsid w:val="005645AB"/>
    <w:rsid w:val="0056518A"/>
    <w:rsid w:val="0056648A"/>
    <w:rsid w:val="0056650F"/>
    <w:rsid w:val="005669A1"/>
    <w:rsid w:val="0057003D"/>
    <w:rsid w:val="00571618"/>
    <w:rsid w:val="005720E9"/>
    <w:rsid w:val="005728C4"/>
    <w:rsid w:val="00572C8A"/>
    <w:rsid w:val="00572D5A"/>
    <w:rsid w:val="00573139"/>
    <w:rsid w:val="0057323C"/>
    <w:rsid w:val="00573342"/>
    <w:rsid w:val="00573E3C"/>
    <w:rsid w:val="00573FA8"/>
    <w:rsid w:val="0057471A"/>
    <w:rsid w:val="00574822"/>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2E1B"/>
    <w:rsid w:val="0058361B"/>
    <w:rsid w:val="005839AA"/>
    <w:rsid w:val="00583FB0"/>
    <w:rsid w:val="0058403B"/>
    <w:rsid w:val="00584870"/>
    <w:rsid w:val="00585536"/>
    <w:rsid w:val="0058584D"/>
    <w:rsid w:val="00586129"/>
    <w:rsid w:val="005870AB"/>
    <w:rsid w:val="005870EF"/>
    <w:rsid w:val="0058734C"/>
    <w:rsid w:val="0059051D"/>
    <w:rsid w:val="00590905"/>
    <w:rsid w:val="00590DBB"/>
    <w:rsid w:val="0059107C"/>
    <w:rsid w:val="005911CA"/>
    <w:rsid w:val="005913FF"/>
    <w:rsid w:val="00591711"/>
    <w:rsid w:val="0059226C"/>
    <w:rsid w:val="00592658"/>
    <w:rsid w:val="00593ED3"/>
    <w:rsid w:val="00593FCD"/>
    <w:rsid w:val="005948A2"/>
    <w:rsid w:val="00594B86"/>
    <w:rsid w:val="00595496"/>
    <w:rsid w:val="0059763D"/>
    <w:rsid w:val="0059789D"/>
    <w:rsid w:val="005A004F"/>
    <w:rsid w:val="005A04F0"/>
    <w:rsid w:val="005A11DF"/>
    <w:rsid w:val="005A1FC2"/>
    <w:rsid w:val="005A217E"/>
    <w:rsid w:val="005A2482"/>
    <w:rsid w:val="005A25ED"/>
    <w:rsid w:val="005A2B23"/>
    <w:rsid w:val="005A2FB0"/>
    <w:rsid w:val="005A332D"/>
    <w:rsid w:val="005A35A2"/>
    <w:rsid w:val="005A4445"/>
    <w:rsid w:val="005A4556"/>
    <w:rsid w:val="005A53C4"/>
    <w:rsid w:val="005A540E"/>
    <w:rsid w:val="005A57DE"/>
    <w:rsid w:val="005A649F"/>
    <w:rsid w:val="005A680F"/>
    <w:rsid w:val="005A6BCD"/>
    <w:rsid w:val="005A6D15"/>
    <w:rsid w:val="005A6D96"/>
    <w:rsid w:val="005A7090"/>
    <w:rsid w:val="005A7096"/>
    <w:rsid w:val="005A7DC3"/>
    <w:rsid w:val="005B002B"/>
    <w:rsid w:val="005B08C3"/>
    <w:rsid w:val="005B09F2"/>
    <w:rsid w:val="005B0B6E"/>
    <w:rsid w:val="005B0D84"/>
    <w:rsid w:val="005B1FB0"/>
    <w:rsid w:val="005B2090"/>
    <w:rsid w:val="005B281E"/>
    <w:rsid w:val="005B3266"/>
    <w:rsid w:val="005B392C"/>
    <w:rsid w:val="005B4162"/>
    <w:rsid w:val="005B4888"/>
    <w:rsid w:val="005B491B"/>
    <w:rsid w:val="005B4AE4"/>
    <w:rsid w:val="005B4C5B"/>
    <w:rsid w:val="005B5213"/>
    <w:rsid w:val="005B5399"/>
    <w:rsid w:val="005B5A6F"/>
    <w:rsid w:val="005B5BD4"/>
    <w:rsid w:val="005B647B"/>
    <w:rsid w:val="005B6834"/>
    <w:rsid w:val="005B7729"/>
    <w:rsid w:val="005B7A0F"/>
    <w:rsid w:val="005C1653"/>
    <w:rsid w:val="005C1A6A"/>
    <w:rsid w:val="005C1C91"/>
    <w:rsid w:val="005C1CBA"/>
    <w:rsid w:val="005C2490"/>
    <w:rsid w:val="005C3153"/>
    <w:rsid w:val="005C3B42"/>
    <w:rsid w:val="005C3BE4"/>
    <w:rsid w:val="005C43E6"/>
    <w:rsid w:val="005C4E3B"/>
    <w:rsid w:val="005C5555"/>
    <w:rsid w:val="005C5D9A"/>
    <w:rsid w:val="005C6020"/>
    <w:rsid w:val="005C6C06"/>
    <w:rsid w:val="005C712F"/>
    <w:rsid w:val="005C7CA3"/>
    <w:rsid w:val="005C7DE5"/>
    <w:rsid w:val="005D062A"/>
    <w:rsid w:val="005D20EF"/>
    <w:rsid w:val="005D2194"/>
    <w:rsid w:val="005D2438"/>
    <w:rsid w:val="005D2B4A"/>
    <w:rsid w:val="005D2DCB"/>
    <w:rsid w:val="005D2E44"/>
    <w:rsid w:val="005D2EC3"/>
    <w:rsid w:val="005D5676"/>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1044C"/>
    <w:rsid w:val="006113EF"/>
    <w:rsid w:val="00611E50"/>
    <w:rsid w:val="0061244B"/>
    <w:rsid w:val="006125A1"/>
    <w:rsid w:val="00613446"/>
    <w:rsid w:val="00613693"/>
    <w:rsid w:val="00613A37"/>
    <w:rsid w:val="00613C6F"/>
    <w:rsid w:val="0061469F"/>
    <w:rsid w:val="006148D3"/>
    <w:rsid w:val="00614B25"/>
    <w:rsid w:val="00614BBD"/>
    <w:rsid w:val="00616359"/>
    <w:rsid w:val="00616DDA"/>
    <w:rsid w:val="006174C3"/>
    <w:rsid w:val="00617EEB"/>
    <w:rsid w:val="00617F34"/>
    <w:rsid w:val="00620540"/>
    <w:rsid w:val="006211AC"/>
    <w:rsid w:val="0062167B"/>
    <w:rsid w:val="006218B1"/>
    <w:rsid w:val="00621C08"/>
    <w:rsid w:val="00622481"/>
    <w:rsid w:val="00622CB3"/>
    <w:rsid w:val="00623655"/>
    <w:rsid w:val="006238F4"/>
    <w:rsid w:val="00623B41"/>
    <w:rsid w:val="00624264"/>
    <w:rsid w:val="006249E0"/>
    <w:rsid w:val="00624A0A"/>
    <w:rsid w:val="00624FBB"/>
    <w:rsid w:val="00625061"/>
    <w:rsid w:val="006264DD"/>
    <w:rsid w:val="006264EF"/>
    <w:rsid w:val="006315B2"/>
    <w:rsid w:val="0063182A"/>
    <w:rsid w:val="00631A25"/>
    <w:rsid w:val="0063205F"/>
    <w:rsid w:val="00632205"/>
    <w:rsid w:val="006325F7"/>
    <w:rsid w:val="0063378B"/>
    <w:rsid w:val="00633795"/>
    <w:rsid w:val="00633D44"/>
    <w:rsid w:val="006340B5"/>
    <w:rsid w:val="006342D7"/>
    <w:rsid w:val="0063436D"/>
    <w:rsid w:val="006350E3"/>
    <w:rsid w:val="00636633"/>
    <w:rsid w:val="006366EE"/>
    <w:rsid w:val="006371DC"/>
    <w:rsid w:val="006376CE"/>
    <w:rsid w:val="0063777C"/>
    <w:rsid w:val="00637CE3"/>
    <w:rsid w:val="00640298"/>
    <w:rsid w:val="006404C2"/>
    <w:rsid w:val="00641019"/>
    <w:rsid w:val="00641AB3"/>
    <w:rsid w:val="00641FA0"/>
    <w:rsid w:val="006420A2"/>
    <w:rsid w:val="0064288E"/>
    <w:rsid w:val="00642AF4"/>
    <w:rsid w:val="00643ADA"/>
    <w:rsid w:val="0064599E"/>
    <w:rsid w:val="00645A7A"/>
    <w:rsid w:val="00647AA4"/>
    <w:rsid w:val="00647B16"/>
    <w:rsid w:val="00647FF8"/>
    <w:rsid w:val="00651FA6"/>
    <w:rsid w:val="00654D8B"/>
    <w:rsid w:val="00655970"/>
    <w:rsid w:val="00656315"/>
    <w:rsid w:val="00657CA0"/>
    <w:rsid w:val="00660292"/>
    <w:rsid w:val="00660305"/>
    <w:rsid w:val="0066071C"/>
    <w:rsid w:val="006607A2"/>
    <w:rsid w:val="006612C6"/>
    <w:rsid w:val="0066148E"/>
    <w:rsid w:val="0066177F"/>
    <w:rsid w:val="006620CD"/>
    <w:rsid w:val="00663F03"/>
    <w:rsid w:val="00664E03"/>
    <w:rsid w:val="00664E72"/>
    <w:rsid w:val="00664FDC"/>
    <w:rsid w:val="0066505F"/>
    <w:rsid w:val="00665401"/>
    <w:rsid w:val="00665911"/>
    <w:rsid w:val="00666067"/>
    <w:rsid w:val="00666E0F"/>
    <w:rsid w:val="0067031C"/>
    <w:rsid w:val="00670B61"/>
    <w:rsid w:val="00670E1E"/>
    <w:rsid w:val="00671704"/>
    <w:rsid w:val="00674761"/>
    <w:rsid w:val="00674F11"/>
    <w:rsid w:val="00675169"/>
    <w:rsid w:val="00675394"/>
    <w:rsid w:val="006760AA"/>
    <w:rsid w:val="00676907"/>
    <w:rsid w:val="00677166"/>
    <w:rsid w:val="00677188"/>
    <w:rsid w:val="006771D1"/>
    <w:rsid w:val="00677F45"/>
    <w:rsid w:val="006811DF"/>
    <w:rsid w:val="00681258"/>
    <w:rsid w:val="0068137E"/>
    <w:rsid w:val="00681DFF"/>
    <w:rsid w:val="00683446"/>
    <w:rsid w:val="006841AA"/>
    <w:rsid w:val="00684495"/>
    <w:rsid w:val="006844C8"/>
    <w:rsid w:val="00684A8F"/>
    <w:rsid w:val="00684C34"/>
    <w:rsid w:val="00684C3E"/>
    <w:rsid w:val="00684C58"/>
    <w:rsid w:val="00685035"/>
    <w:rsid w:val="00685216"/>
    <w:rsid w:val="0068591B"/>
    <w:rsid w:val="00685D57"/>
    <w:rsid w:val="00685EA9"/>
    <w:rsid w:val="0068683A"/>
    <w:rsid w:val="00690527"/>
    <w:rsid w:val="006906CB"/>
    <w:rsid w:val="00690F2E"/>
    <w:rsid w:val="00691AD3"/>
    <w:rsid w:val="006920F6"/>
    <w:rsid w:val="00692DD9"/>
    <w:rsid w:val="006931C3"/>
    <w:rsid w:val="00693711"/>
    <w:rsid w:val="00696107"/>
    <w:rsid w:val="00696CE6"/>
    <w:rsid w:val="006A00AE"/>
    <w:rsid w:val="006A1678"/>
    <w:rsid w:val="006A184D"/>
    <w:rsid w:val="006A1D54"/>
    <w:rsid w:val="006A3876"/>
    <w:rsid w:val="006A3B2F"/>
    <w:rsid w:val="006A4183"/>
    <w:rsid w:val="006A45DD"/>
    <w:rsid w:val="006A4611"/>
    <w:rsid w:val="006A4BF2"/>
    <w:rsid w:val="006A530C"/>
    <w:rsid w:val="006A57F2"/>
    <w:rsid w:val="006A5A3C"/>
    <w:rsid w:val="006A6C59"/>
    <w:rsid w:val="006A70A9"/>
    <w:rsid w:val="006A7268"/>
    <w:rsid w:val="006B11A9"/>
    <w:rsid w:val="006B173D"/>
    <w:rsid w:val="006B220B"/>
    <w:rsid w:val="006B2810"/>
    <w:rsid w:val="006B29EA"/>
    <w:rsid w:val="006B2ACD"/>
    <w:rsid w:val="006B353E"/>
    <w:rsid w:val="006B3E5A"/>
    <w:rsid w:val="006B487D"/>
    <w:rsid w:val="006B4BED"/>
    <w:rsid w:val="006B4DBD"/>
    <w:rsid w:val="006B5B22"/>
    <w:rsid w:val="006B6514"/>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322C"/>
    <w:rsid w:val="006D365D"/>
    <w:rsid w:val="006D3D64"/>
    <w:rsid w:val="006D41FA"/>
    <w:rsid w:val="006D43DB"/>
    <w:rsid w:val="006D53F9"/>
    <w:rsid w:val="006D6CEE"/>
    <w:rsid w:val="006D72E8"/>
    <w:rsid w:val="006D76DE"/>
    <w:rsid w:val="006D7B33"/>
    <w:rsid w:val="006D7E10"/>
    <w:rsid w:val="006E08DC"/>
    <w:rsid w:val="006E1145"/>
    <w:rsid w:val="006E1BCF"/>
    <w:rsid w:val="006E1CB6"/>
    <w:rsid w:val="006E2AAC"/>
    <w:rsid w:val="006E3101"/>
    <w:rsid w:val="006E48B6"/>
    <w:rsid w:val="006E4FC4"/>
    <w:rsid w:val="006E53E3"/>
    <w:rsid w:val="006E6127"/>
    <w:rsid w:val="006E618A"/>
    <w:rsid w:val="006E7DC4"/>
    <w:rsid w:val="006F0593"/>
    <w:rsid w:val="006F104F"/>
    <w:rsid w:val="006F10EB"/>
    <w:rsid w:val="006F1339"/>
    <w:rsid w:val="006F14BB"/>
    <w:rsid w:val="006F1597"/>
    <w:rsid w:val="006F19BA"/>
    <w:rsid w:val="006F1C9A"/>
    <w:rsid w:val="006F22F2"/>
    <w:rsid w:val="006F270B"/>
    <w:rsid w:val="006F2F38"/>
    <w:rsid w:val="006F32B5"/>
    <w:rsid w:val="006F338F"/>
    <w:rsid w:val="006F385A"/>
    <w:rsid w:val="006F4F3A"/>
    <w:rsid w:val="006F5398"/>
    <w:rsid w:val="006F61FC"/>
    <w:rsid w:val="006F63C1"/>
    <w:rsid w:val="006F732D"/>
    <w:rsid w:val="006F79D3"/>
    <w:rsid w:val="006F7F01"/>
    <w:rsid w:val="00700034"/>
    <w:rsid w:val="0070009A"/>
    <w:rsid w:val="0070064B"/>
    <w:rsid w:val="0070079E"/>
    <w:rsid w:val="00701046"/>
    <w:rsid w:val="00701BB8"/>
    <w:rsid w:val="00701BC5"/>
    <w:rsid w:val="00702C8C"/>
    <w:rsid w:val="007031DB"/>
    <w:rsid w:val="007039F7"/>
    <w:rsid w:val="00703F2C"/>
    <w:rsid w:val="00704BE2"/>
    <w:rsid w:val="00705676"/>
    <w:rsid w:val="00705FDB"/>
    <w:rsid w:val="00707DFA"/>
    <w:rsid w:val="0071025C"/>
    <w:rsid w:val="00710E04"/>
    <w:rsid w:val="00711038"/>
    <w:rsid w:val="00711C89"/>
    <w:rsid w:val="00711DF7"/>
    <w:rsid w:val="00712153"/>
    <w:rsid w:val="00712198"/>
    <w:rsid w:val="0071226F"/>
    <w:rsid w:val="00712AED"/>
    <w:rsid w:val="00713410"/>
    <w:rsid w:val="007141D4"/>
    <w:rsid w:val="007146CC"/>
    <w:rsid w:val="007149E3"/>
    <w:rsid w:val="0071521E"/>
    <w:rsid w:val="00715BDA"/>
    <w:rsid w:val="00716397"/>
    <w:rsid w:val="007164BA"/>
    <w:rsid w:val="00716E70"/>
    <w:rsid w:val="00716F0A"/>
    <w:rsid w:val="00717261"/>
    <w:rsid w:val="00720960"/>
    <w:rsid w:val="00720B79"/>
    <w:rsid w:val="00720DA7"/>
    <w:rsid w:val="00721077"/>
    <w:rsid w:val="00721440"/>
    <w:rsid w:val="00721AE3"/>
    <w:rsid w:val="007227F5"/>
    <w:rsid w:val="007236FF"/>
    <w:rsid w:val="00723E97"/>
    <w:rsid w:val="00723EA8"/>
    <w:rsid w:val="007242D4"/>
    <w:rsid w:val="00724A2A"/>
    <w:rsid w:val="007250AB"/>
    <w:rsid w:val="0072716F"/>
    <w:rsid w:val="0072750C"/>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EF4"/>
    <w:rsid w:val="00733B89"/>
    <w:rsid w:val="0073446E"/>
    <w:rsid w:val="00734EAD"/>
    <w:rsid w:val="00735B56"/>
    <w:rsid w:val="007363F4"/>
    <w:rsid w:val="007367CD"/>
    <w:rsid w:val="007374D5"/>
    <w:rsid w:val="0073761A"/>
    <w:rsid w:val="0073769F"/>
    <w:rsid w:val="007403B2"/>
    <w:rsid w:val="00740416"/>
    <w:rsid w:val="00740FCC"/>
    <w:rsid w:val="00741593"/>
    <w:rsid w:val="00742018"/>
    <w:rsid w:val="0074225A"/>
    <w:rsid w:val="007437D3"/>
    <w:rsid w:val="007446FB"/>
    <w:rsid w:val="00744749"/>
    <w:rsid w:val="00744DA7"/>
    <w:rsid w:val="00744EA5"/>
    <w:rsid w:val="00745BC4"/>
    <w:rsid w:val="00746510"/>
    <w:rsid w:val="00746AE2"/>
    <w:rsid w:val="00746C2A"/>
    <w:rsid w:val="00747212"/>
    <w:rsid w:val="00747750"/>
    <w:rsid w:val="00750DB4"/>
    <w:rsid w:val="007527F1"/>
    <w:rsid w:val="00752D91"/>
    <w:rsid w:val="00753254"/>
    <w:rsid w:val="007546E9"/>
    <w:rsid w:val="00754DCF"/>
    <w:rsid w:val="00755488"/>
    <w:rsid w:val="00756EFE"/>
    <w:rsid w:val="00756FD8"/>
    <w:rsid w:val="00757D3D"/>
    <w:rsid w:val="00757E12"/>
    <w:rsid w:val="007612F8"/>
    <w:rsid w:val="00761A8F"/>
    <w:rsid w:val="00762BBF"/>
    <w:rsid w:val="00762C9B"/>
    <w:rsid w:val="00762FCF"/>
    <w:rsid w:val="00763BB4"/>
    <w:rsid w:val="00765B7C"/>
    <w:rsid w:val="00765E9C"/>
    <w:rsid w:val="00765F92"/>
    <w:rsid w:val="00766FBD"/>
    <w:rsid w:val="00767369"/>
    <w:rsid w:val="007673B9"/>
    <w:rsid w:val="007700C2"/>
    <w:rsid w:val="00770A6B"/>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15C7"/>
    <w:rsid w:val="00782141"/>
    <w:rsid w:val="00782234"/>
    <w:rsid w:val="00782791"/>
    <w:rsid w:val="00782B6F"/>
    <w:rsid w:val="00782CCC"/>
    <w:rsid w:val="00782E51"/>
    <w:rsid w:val="00782F8F"/>
    <w:rsid w:val="00783CC9"/>
    <w:rsid w:val="00784534"/>
    <w:rsid w:val="00785500"/>
    <w:rsid w:val="00785B50"/>
    <w:rsid w:val="00786779"/>
    <w:rsid w:val="00786D42"/>
    <w:rsid w:val="007906A3"/>
    <w:rsid w:val="00790747"/>
    <w:rsid w:val="00790B20"/>
    <w:rsid w:val="00790B2E"/>
    <w:rsid w:val="00791291"/>
    <w:rsid w:val="00791443"/>
    <w:rsid w:val="00791E23"/>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A90"/>
    <w:rsid w:val="007A4C97"/>
    <w:rsid w:val="007A4F02"/>
    <w:rsid w:val="007A51C6"/>
    <w:rsid w:val="007A5B09"/>
    <w:rsid w:val="007A5C6B"/>
    <w:rsid w:val="007A6415"/>
    <w:rsid w:val="007A6C4E"/>
    <w:rsid w:val="007B0044"/>
    <w:rsid w:val="007B1028"/>
    <w:rsid w:val="007B13DE"/>
    <w:rsid w:val="007B17F1"/>
    <w:rsid w:val="007B256F"/>
    <w:rsid w:val="007B27CF"/>
    <w:rsid w:val="007B2B20"/>
    <w:rsid w:val="007B2E61"/>
    <w:rsid w:val="007B2FCC"/>
    <w:rsid w:val="007B3D7D"/>
    <w:rsid w:val="007B4E29"/>
    <w:rsid w:val="007B4E30"/>
    <w:rsid w:val="007B50DE"/>
    <w:rsid w:val="007B575E"/>
    <w:rsid w:val="007B6E75"/>
    <w:rsid w:val="007B7268"/>
    <w:rsid w:val="007B76E8"/>
    <w:rsid w:val="007B7C42"/>
    <w:rsid w:val="007C0162"/>
    <w:rsid w:val="007C07C5"/>
    <w:rsid w:val="007C0B6C"/>
    <w:rsid w:val="007C1BEB"/>
    <w:rsid w:val="007C1C0A"/>
    <w:rsid w:val="007C1F5F"/>
    <w:rsid w:val="007C3BF4"/>
    <w:rsid w:val="007C4A06"/>
    <w:rsid w:val="007C56C8"/>
    <w:rsid w:val="007C5C90"/>
    <w:rsid w:val="007C6043"/>
    <w:rsid w:val="007C6124"/>
    <w:rsid w:val="007C6570"/>
    <w:rsid w:val="007C65E8"/>
    <w:rsid w:val="007C6919"/>
    <w:rsid w:val="007C6D11"/>
    <w:rsid w:val="007C7AE8"/>
    <w:rsid w:val="007C7DE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DDA"/>
    <w:rsid w:val="007F1070"/>
    <w:rsid w:val="007F1474"/>
    <w:rsid w:val="007F1A19"/>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B4"/>
    <w:rsid w:val="00800D21"/>
    <w:rsid w:val="0080154A"/>
    <w:rsid w:val="008019A2"/>
    <w:rsid w:val="00801D1D"/>
    <w:rsid w:val="008020C0"/>
    <w:rsid w:val="00802407"/>
    <w:rsid w:val="008025A2"/>
    <w:rsid w:val="008029CA"/>
    <w:rsid w:val="00804291"/>
    <w:rsid w:val="0080493A"/>
    <w:rsid w:val="008057C4"/>
    <w:rsid w:val="008061A9"/>
    <w:rsid w:val="00806BE4"/>
    <w:rsid w:val="00807AF9"/>
    <w:rsid w:val="00807BD6"/>
    <w:rsid w:val="00807F1C"/>
    <w:rsid w:val="008107E0"/>
    <w:rsid w:val="008118E5"/>
    <w:rsid w:val="00812013"/>
    <w:rsid w:val="00812E56"/>
    <w:rsid w:val="00813498"/>
    <w:rsid w:val="0081387A"/>
    <w:rsid w:val="00813BF6"/>
    <w:rsid w:val="00814BF8"/>
    <w:rsid w:val="00815099"/>
    <w:rsid w:val="008153DA"/>
    <w:rsid w:val="0081580A"/>
    <w:rsid w:val="00815B7C"/>
    <w:rsid w:val="0081628B"/>
    <w:rsid w:val="008162A2"/>
    <w:rsid w:val="00816940"/>
    <w:rsid w:val="00816C3F"/>
    <w:rsid w:val="0081773A"/>
    <w:rsid w:val="00820BD2"/>
    <w:rsid w:val="00820BF8"/>
    <w:rsid w:val="0082104D"/>
    <w:rsid w:val="00822744"/>
    <w:rsid w:val="00823589"/>
    <w:rsid w:val="00823785"/>
    <w:rsid w:val="00824108"/>
    <w:rsid w:val="00824643"/>
    <w:rsid w:val="00824826"/>
    <w:rsid w:val="00825CF1"/>
    <w:rsid w:val="00825E83"/>
    <w:rsid w:val="00830AED"/>
    <w:rsid w:val="00830B5E"/>
    <w:rsid w:val="008315B2"/>
    <w:rsid w:val="0083167D"/>
    <w:rsid w:val="00831D2E"/>
    <w:rsid w:val="00832ED6"/>
    <w:rsid w:val="00832FCB"/>
    <w:rsid w:val="00835372"/>
    <w:rsid w:val="00835726"/>
    <w:rsid w:val="0083589B"/>
    <w:rsid w:val="00836146"/>
    <w:rsid w:val="00836506"/>
    <w:rsid w:val="00840493"/>
    <w:rsid w:val="00841230"/>
    <w:rsid w:val="00841330"/>
    <w:rsid w:val="00841469"/>
    <w:rsid w:val="008414F7"/>
    <w:rsid w:val="00842178"/>
    <w:rsid w:val="00842277"/>
    <w:rsid w:val="00843E1F"/>
    <w:rsid w:val="00843E65"/>
    <w:rsid w:val="0084404C"/>
    <w:rsid w:val="00844C89"/>
    <w:rsid w:val="00845980"/>
    <w:rsid w:val="00845A0D"/>
    <w:rsid w:val="00845A24"/>
    <w:rsid w:val="00845B0C"/>
    <w:rsid w:val="00846440"/>
    <w:rsid w:val="00846875"/>
    <w:rsid w:val="008475E3"/>
    <w:rsid w:val="0085017F"/>
    <w:rsid w:val="00850692"/>
    <w:rsid w:val="00850ADC"/>
    <w:rsid w:val="00850EC6"/>
    <w:rsid w:val="00851991"/>
    <w:rsid w:val="00852100"/>
    <w:rsid w:val="008524BB"/>
    <w:rsid w:val="008558D4"/>
    <w:rsid w:val="00855A82"/>
    <w:rsid w:val="00855ACE"/>
    <w:rsid w:val="00855D10"/>
    <w:rsid w:val="00856B60"/>
    <w:rsid w:val="00856D23"/>
    <w:rsid w:val="00857208"/>
    <w:rsid w:val="008578FF"/>
    <w:rsid w:val="00857FB7"/>
    <w:rsid w:val="00860917"/>
    <w:rsid w:val="00860940"/>
    <w:rsid w:val="00861145"/>
    <w:rsid w:val="00861BAF"/>
    <w:rsid w:val="00861C96"/>
    <w:rsid w:val="00861F33"/>
    <w:rsid w:val="00862EDA"/>
    <w:rsid w:val="00864618"/>
    <w:rsid w:val="008647D3"/>
    <w:rsid w:val="00864F7F"/>
    <w:rsid w:val="008652EE"/>
    <w:rsid w:val="008653D7"/>
    <w:rsid w:val="00865DD5"/>
    <w:rsid w:val="008660D8"/>
    <w:rsid w:val="0086630F"/>
    <w:rsid w:val="008665D1"/>
    <w:rsid w:val="00866FF6"/>
    <w:rsid w:val="00867546"/>
    <w:rsid w:val="0086767F"/>
    <w:rsid w:val="00870847"/>
    <w:rsid w:val="008717E3"/>
    <w:rsid w:val="008718BA"/>
    <w:rsid w:val="00871BF7"/>
    <w:rsid w:val="00872F37"/>
    <w:rsid w:val="00873130"/>
    <w:rsid w:val="008733EC"/>
    <w:rsid w:val="00873562"/>
    <w:rsid w:val="00873BA8"/>
    <w:rsid w:val="008749DC"/>
    <w:rsid w:val="00874E7C"/>
    <w:rsid w:val="00874F1A"/>
    <w:rsid w:val="008757E6"/>
    <w:rsid w:val="00875A3C"/>
    <w:rsid w:val="00875BA1"/>
    <w:rsid w:val="0087608D"/>
    <w:rsid w:val="00876645"/>
    <w:rsid w:val="00876BF9"/>
    <w:rsid w:val="00877B51"/>
    <w:rsid w:val="00877BC9"/>
    <w:rsid w:val="00877CB2"/>
    <w:rsid w:val="00880952"/>
    <w:rsid w:val="00881081"/>
    <w:rsid w:val="00881305"/>
    <w:rsid w:val="00881A46"/>
    <w:rsid w:val="00881CDE"/>
    <w:rsid w:val="0088326A"/>
    <w:rsid w:val="008837AD"/>
    <w:rsid w:val="00883B36"/>
    <w:rsid w:val="00884241"/>
    <w:rsid w:val="00884590"/>
    <w:rsid w:val="00884BFC"/>
    <w:rsid w:val="00884D9C"/>
    <w:rsid w:val="008850B2"/>
    <w:rsid w:val="008859FB"/>
    <w:rsid w:val="00885F79"/>
    <w:rsid w:val="00886201"/>
    <w:rsid w:val="00886E35"/>
    <w:rsid w:val="008871C6"/>
    <w:rsid w:val="008875AF"/>
    <w:rsid w:val="00887A61"/>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7EAE"/>
    <w:rsid w:val="008A0167"/>
    <w:rsid w:val="008A06BE"/>
    <w:rsid w:val="008A086E"/>
    <w:rsid w:val="008A0A33"/>
    <w:rsid w:val="008A0ADD"/>
    <w:rsid w:val="008A0B4A"/>
    <w:rsid w:val="008A0E45"/>
    <w:rsid w:val="008A1537"/>
    <w:rsid w:val="008A170C"/>
    <w:rsid w:val="008A1C77"/>
    <w:rsid w:val="008A1D12"/>
    <w:rsid w:val="008A3648"/>
    <w:rsid w:val="008A3972"/>
    <w:rsid w:val="008A3F39"/>
    <w:rsid w:val="008A416C"/>
    <w:rsid w:val="008A512E"/>
    <w:rsid w:val="008A5557"/>
    <w:rsid w:val="008A59F4"/>
    <w:rsid w:val="008A5BA9"/>
    <w:rsid w:val="008A5F8A"/>
    <w:rsid w:val="008A610A"/>
    <w:rsid w:val="008A6270"/>
    <w:rsid w:val="008A6529"/>
    <w:rsid w:val="008A6898"/>
    <w:rsid w:val="008A6E32"/>
    <w:rsid w:val="008A6E40"/>
    <w:rsid w:val="008A7EF6"/>
    <w:rsid w:val="008B0439"/>
    <w:rsid w:val="008B08F5"/>
    <w:rsid w:val="008B3758"/>
    <w:rsid w:val="008B3DCA"/>
    <w:rsid w:val="008B41CD"/>
    <w:rsid w:val="008B43A2"/>
    <w:rsid w:val="008B50F2"/>
    <w:rsid w:val="008B56C4"/>
    <w:rsid w:val="008B59A8"/>
    <w:rsid w:val="008B5D17"/>
    <w:rsid w:val="008B63AF"/>
    <w:rsid w:val="008B6B51"/>
    <w:rsid w:val="008B6CF4"/>
    <w:rsid w:val="008B7689"/>
    <w:rsid w:val="008B7EDA"/>
    <w:rsid w:val="008C09D0"/>
    <w:rsid w:val="008C1675"/>
    <w:rsid w:val="008C18DD"/>
    <w:rsid w:val="008C1DE6"/>
    <w:rsid w:val="008C2231"/>
    <w:rsid w:val="008C2582"/>
    <w:rsid w:val="008C25F3"/>
    <w:rsid w:val="008C3470"/>
    <w:rsid w:val="008C4325"/>
    <w:rsid w:val="008C4C60"/>
    <w:rsid w:val="008C4F1E"/>
    <w:rsid w:val="008C522F"/>
    <w:rsid w:val="008C580A"/>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B0F"/>
    <w:rsid w:val="008D69CA"/>
    <w:rsid w:val="008D6A3F"/>
    <w:rsid w:val="008D73CD"/>
    <w:rsid w:val="008D774A"/>
    <w:rsid w:val="008E0328"/>
    <w:rsid w:val="008E062F"/>
    <w:rsid w:val="008E10F3"/>
    <w:rsid w:val="008E1EB9"/>
    <w:rsid w:val="008E322C"/>
    <w:rsid w:val="008E3289"/>
    <w:rsid w:val="008E3376"/>
    <w:rsid w:val="008E36B7"/>
    <w:rsid w:val="008E37E0"/>
    <w:rsid w:val="008E38F0"/>
    <w:rsid w:val="008E3965"/>
    <w:rsid w:val="008E4FFD"/>
    <w:rsid w:val="008E508C"/>
    <w:rsid w:val="008E521B"/>
    <w:rsid w:val="008E5EF7"/>
    <w:rsid w:val="008E5F2D"/>
    <w:rsid w:val="008E7B38"/>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80"/>
    <w:rsid w:val="008F71C4"/>
    <w:rsid w:val="008F7412"/>
    <w:rsid w:val="008F7DE6"/>
    <w:rsid w:val="008F7F06"/>
    <w:rsid w:val="0090013C"/>
    <w:rsid w:val="00900437"/>
    <w:rsid w:val="00900A65"/>
    <w:rsid w:val="009019B6"/>
    <w:rsid w:val="00902171"/>
    <w:rsid w:val="00902A2C"/>
    <w:rsid w:val="009033E8"/>
    <w:rsid w:val="00903A7F"/>
    <w:rsid w:val="00903DBB"/>
    <w:rsid w:val="00904468"/>
    <w:rsid w:val="009046A4"/>
    <w:rsid w:val="009048E2"/>
    <w:rsid w:val="00905807"/>
    <w:rsid w:val="009058DA"/>
    <w:rsid w:val="00905BC7"/>
    <w:rsid w:val="00905EA2"/>
    <w:rsid w:val="009067D1"/>
    <w:rsid w:val="00907936"/>
    <w:rsid w:val="009079E7"/>
    <w:rsid w:val="00910482"/>
    <w:rsid w:val="00910DF0"/>
    <w:rsid w:val="0091101F"/>
    <w:rsid w:val="0091165D"/>
    <w:rsid w:val="009120C7"/>
    <w:rsid w:val="00912732"/>
    <w:rsid w:val="00912C80"/>
    <w:rsid w:val="009136BF"/>
    <w:rsid w:val="0091451B"/>
    <w:rsid w:val="00914B32"/>
    <w:rsid w:val="00914E66"/>
    <w:rsid w:val="00916B98"/>
    <w:rsid w:val="009175A7"/>
    <w:rsid w:val="00920766"/>
    <w:rsid w:val="00921913"/>
    <w:rsid w:val="00921FE0"/>
    <w:rsid w:val="00922911"/>
    <w:rsid w:val="00923270"/>
    <w:rsid w:val="009251B5"/>
    <w:rsid w:val="009261BF"/>
    <w:rsid w:val="00926FAA"/>
    <w:rsid w:val="00927F16"/>
    <w:rsid w:val="00927F26"/>
    <w:rsid w:val="00930ACF"/>
    <w:rsid w:val="00931567"/>
    <w:rsid w:val="009317EB"/>
    <w:rsid w:val="0093186B"/>
    <w:rsid w:val="00931B80"/>
    <w:rsid w:val="00932392"/>
    <w:rsid w:val="00932577"/>
    <w:rsid w:val="009330E9"/>
    <w:rsid w:val="0093345A"/>
    <w:rsid w:val="00934AC7"/>
    <w:rsid w:val="00934DB5"/>
    <w:rsid w:val="00935438"/>
    <w:rsid w:val="009354F4"/>
    <w:rsid w:val="009355F9"/>
    <w:rsid w:val="0093586A"/>
    <w:rsid w:val="00935E55"/>
    <w:rsid w:val="009364E0"/>
    <w:rsid w:val="00936AA9"/>
    <w:rsid w:val="00937194"/>
    <w:rsid w:val="0093777A"/>
    <w:rsid w:val="00940716"/>
    <w:rsid w:val="00940F8F"/>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725"/>
    <w:rsid w:val="00952D34"/>
    <w:rsid w:val="0095385D"/>
    <w:rsid w:val="00954290"/>
    <w:rsid w:val="009542F6"/>
    <w:rsid w:val="0095451A"/>
    <w:rsid w:val="009556F0"/>
    <w:rsid w:val="00955E56"/>
    <w:rsid w:val="009563B9"/>
    <w:rsid w:val="00956656"/>
    <w:rsid w:val="009573F5"/>
    <w:rsid w:val="009579BE"/>
    <w:rsid w:val="00957FBF"/>
    <w:rsid w:val="00961338"/>
    <w:rsid w:val="00961E89"/>
    <w:rsid w:val="009635B6"/>
    <w:rsid w:val="009639CE"/>
    <w:rsid w:val="00963DC9"/>
    <w:rsid w:val="0096446E"/>
    <w:rsid w:val="00964636"/>
    <w:rsid w:val="00964F90"/>
    <w:rsid w:val="00967133"/>
    <w:rsid w:val="00967A01"/>
    <w:rsid w:val="00967D5D"/>
    <w:rsid w:val="00967F76"/>
    <w:rsid w:val="00970645"/>
    <w:rsid w:val="009706E8"/>
    <w:rsid w:val="0097098C"/>
    <w:rsid w:val="00970AD3"/>
    <w:rsid w:val="00970C3F"/>
    <w:rsid w:val="00973204"/>
    <w:rsid w:val="0097354E"/>
    <w:rsid w:val="00973657"/>
    <w:rsid w:val="00973DF8"/>
    <w:rsid w:val="00973FB8"/>
    <w:rsid w:val="00974FE7"/>
    <w:rsid w:val="0097537B"/>
    <w:rsid w:val="009755E7"/>
    <w:rsid w:val="0097681E"/>
    <w:rsid w:val="00980020"/>
    <w:rsid w:val="00980BDC"/>
    <w:rsid w:val="00980F7A"/>
    <w:rsid w:val="00981604"/>
    <w:rsid w:val="00981ECE"/>
    <w:rsid w:val="0098236F"/>
    <w:rsid w:val="009825E0"/>
    <w:rsid w:val="009829E9"/>
    <w:rsid w:val="00982C0E"/>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96783"/>
    <w:rsid w:val="00996E9B"/>
    <w:rsid w:val="009A0490"/>
    <w:rsid w:val="009A05A9"/>
    <w:rsid w:val="009A2398"/>
    <w:rsid w:val="009A241A"/>
    <w:rsid w:val="009A2851"/>
    <w:rsid w:val="009A311B"/>
    <w:rsid w:val="009A36D0"/>
    <w:rsid w:val="009A3896"/>
    <w:rsid w:val="009A392B"/>
    <w:rsid w:val="009A3B7B"/>
    <w:rsid w:val="009A3E97"/>
    <w:rsid w:val="009A45D3"/>
    <w:rsid w:val="009A4AC3"/>
    <w:rsid w:val="009A5C59"/>
    <w:rsid w:val="009A616E"/>
    <w:rsid w:val="009A61ED"/>
    <w:rsid w:val="009A64D5"/>
    <w:rsid w:val="009A66CE"/>
    <w:rsid w:val="009A7700"/>
    <w:rsid w:val="009A7744"/>
    <w:rsid w:val="009B00E8"/>
    <w:rsid w:val="009B030C"/>
    <w:rsid w:val="009B0D16"/>
    <w:rsid w:val="009B1048"/>
    <w:rsid w:val="009B183C"/>
    <w:rsid w:val="009B2054"/>
    <w:rsid w:val="009B2064"/>
    <w:rsid w:val="009B2557"/>
    <w:rsid w:val="009B2AA2"/>
    <w:rsid w:val="009B3100"/>
    <w:rsid w:val="009B3B79"/>
    <w:rsid w:val="009B3CEF"/>
    <w:rsid w:val="009B3E84"/>
    <w:rsid w:val="009B3EFD"/>
    <w:rsid w:val="009B3F5F"/>
    <w:rsid w:val="009B4A8E"/>
    <w:rsid w:val="009B5205"/>
    <w:rsid w:val="009B55CC"/>
    <w:rsid w:val="009B58AF"/>
    <w:rsid w:val="009B5955"/>
    <w:rsid w:val="009B5A1D"/>
    <w:rsid w:val="009B5B04"/>
    <w:rsid w:val="009B62E4"/>
    <w:rsid w:val="009B654E"/>
    <w:rsid w:val="009B6C41"/>
    <w:rsid w:val="009B74BC"/>
    <w:rsid w:val="009B7536"/>
    <w:rsid w:val="009B7990"/>
    <w:rsid w:val="009B7D47"/>
    <w:rsid w:val="009C0456"/>
    <w:rsid w:val="009C0C14"/>
    <w:rsid w:val="009C0DA9"/>
    <w:rsid w:val="009C0EB4"/>
    <w:rsid w:val="009C1414"/>
    <w:rsid w:val="009C1C21"/>
    <w:rsid w:val="009C1EEA"/>
    <w:rsid w:val="009C3D76"/>
    <w:rsid w:val="009C4C3A"/>
    <w:rsid w:val="009C508F"/>
    <w:rsid w:val="009C5323"/>
    <w:rsid w:val="009C5508"/>
    <w:rsid w:val="009C6041"/>
    <w:rsid w:val="009C69CE"/>
    <w:rsid w:val="009C6F72"/>
    <w:rsid w:val="009C71E3"/>
    <w:rsid w:val="009D010F"/>
    <w:rsid w:val="009D10DF"/>
    <w:rsid w:val="009D119F"/>
    <w:rsid w:val="009D15F5"/>
    <w:rsid w:val="009D1DC6"/>
    <w:rsid w:val="009D1E75"/>
    <w:rsid w:val="009D296D"/>
    <w:rsid w:val="009D2E6B"/>
    <w:rsid w:val="009D370A"/>
    <w:rsid w:val="009D3719"/>
    <w:rsid w:val="009D379B"/>
    <w:rsid w:val="009D3845"/>
    <w:rsid w:val="009D3D42"/>
    <w:rsid w:val="009D47EB"/>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CF"/>
    <w:rsid w:val="009E4441"/>
    <w:rsid w:val="009E4559"/>
    <w:rsid w:val="009E46B9"/>
    <w:rsid w:val="009E5ADA"/>
    <w:rsid w:val="009E619B"/>
    <w:rsid w:val="009E6A3F"/>
    <w:rsid w:val="009E73C4"/>
    <w:rsid w:val="009E7F1D"/>
    <w:rsid w:val="009F030E"/>
    <w:rsid w:val="009F04BA"/>
    <w:rsid w:val="009F0A5F"/>
    <w:rsid w:val="009F1B20"/>
    <w:rsid w:val="009F27A0"/>
    <w:rsid w:val="009F2C6E"/>
    <w:rsid w:val="009F2F44"/>
    <w:rsid w:val="009F3B4B"/>
    <w:rsid w:val="009F3CB8"/>
    <w:rsid w:val="009F3F82"/>
    <w:rsid w:val="009F466D"/>
    <w:rsid w:val="009F4D42"/>
    <w:rsid w:val="009F5126"/>
    <w:rsid w:val="009F57A8"/>
    <w:rsid w:val="009F63A4"/>
    <w:rsid w:val="009F6E83"/>
    <w:rsid w:val="009F72B7"/>
    <w:rsid w:val="009F7E4F"/>
    <w:rsid w:val="00A007CE"/>
    <w:rsid w:val="00A00817"/>
    <w:rsid w:val="00A01A7F"/>
    <w:rsid w:val="00A02349"/>
    <w:rsid w:val="00A03321"/>
    <w:rsid w:val="00A037B8"/>
    <w:rsid w:val="00A03B4E"/>
    <w:rsid w:val="00A03D45"/>
    <w:rsid w:val="00A04862"/>
    <w:rsid w:val="00A04C89"/>
    <w:rsid w:val="00A05F50"/>
    <w:rsid w:val="00A067F6"/>
    <w:rsid w:val="00A07105"/>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163"/>
    <w:rsid w:val="00A14E5D"/>
    <w:rsid w:val="00A14F1F"/>
    <w:rsid w:val="00A14F38"/>
    <w:rsid w:val="00A1504C"/>
    <w:rsid w:val="00A15281"/>
    <w:rsid w:val="00A15DE4"/>
    <w:rsid w:val="00A167A7"/>
    <w:rsid w:val="00A172ED"/>
    <w:rsid w:val="00A17303"/>
    <w:rsid w:val="00A174F1"/>
    <w:rsid w:val="00A17E3E"/>
    <w:rsid w:val="00A2015B"/>
    <w:rsid w:val="00A20253"/>
    <w:rsid w:val="00A203DB"/>
    <w:rsid w:val="00A21A11"/>
    <w:rsid w:val="00A227CC"/>
    <w:rsid w:val="00A228DB"/>
    <w:rsid w:val="00A2469C"/>
    <w:rsid w:val="00A24E68"/>
    <w:rsid w:val="00A255EA"/>
    <w:rsid w:val="00A25951"/>
    <w:rsid w:val="00A26508"/>
    <w:rsid w:val="00A26DBD"/>
    <w:rsid w:val="00A27206"/>
    <w:rsid w:val="00A2786C"/>
    <w:rsid w:val="00A278D5"/>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415"/>
    <w:rsid w:val="00A418E8"/>
    <w:rsid w:val="00A41E9A"/>
    <w:rsid w:val="00A42340"/>
    <w:rsid w:val="00A43636"/>
    <w:rsid w:val="00A43AA7"/>
    <w:rsid w:val="00A43F68"/>
    <w:rsid w:val="00A43F69"/>
    <w:rsid w:val="00A440A8"/>
    <w:rsid w:val="00A444D9"/>
    <w:rsid w:val="00A4499C"/>
    <w:rsid w:val="00A44A2F"/>
    <w:rsid w:val="00A450F0"/>
    <w:rsid w:val="00A46F0D"/>
    <w:rsid w:val="00A477CD"/>
    <w:rsid w:val="00A479F2"/>
    <w:rsid w:val="00A47D7F"/>
    <w:rsid w:val="00A47E15"/>
    <w:rsid w:val="00A517E4"/>
    <w:rsid w:val="00A51DE2"/>
    <w:rsid w:val="00A52D0D"/>
    <w:rsid w:val="00A52E71"/>
    <w:rsid w:val="00A5582F"/>
    <w:rsid w:val="00A55C67"/>
    <w:rsid w:val="00A55ED1"/>
    <w:rsid w:val="00A565F7"/>
    <w:rsid w:val="00A60F47"/>
    <w:rsid w:val="00A612A9"/>
    <w:rsid w:val="00A614E2"/>
    <w:rsid w:val="00A6188C"/>
    <w:rsid w:val="00A61A66"/>
    <w:rsid w:val="00A61B1D"/>
    <w:rsid w:val="00A61FBE"/>
    <w:rsid w:val="00A623E9"/>
    <w:rsid w:val="00A63876"/>
    <w:rsid w:val="00A64512"/>
    <w:rsid w:val="00A6473E"/>
    <w:rsid w:val="00A659F5"/>
    <w:rsid w:val="00A66F94"/>
    <w:rsid w:val="00A670BA"/>
    <w:rsid w:val="00A671E7"/>
    <w:rsid w:val="00A67317"/>
    <w:rsid w:val="00A6747B"/>
    <w:rsid w:val="00A67728"/>
    <w:rsid w:val="00A67898"/>
    <w:rsid w:val="00A67BAB"/>
    <w:rsid w:val="00A70645"/>
    <w:rsid w:val="00A70A81"/>
    <w:rsid w:val="00A70F64"/>
    <w:rsid w:val="00A710B8"/>
    <w:rsid w:val="00A723F8"/>
    <w:rsid w:val="00A7283E"/>
    <w:rsid w:val="00A72EEF"/>
    <w:rsid w:val="00A731D8"/>
    <w:rsid w:val="00A731E4"/>
    <w:rsid w:val="00A7417E"/>
    <w:rsid w:val="00A74359"/>
    <w:rsid w:val="00A743EE"/>
    <w:rsid w:val="00A7520E"/>
    <w:rsid w:val="00A75CAC"/>
    <w:rsid w:val="00A76DA2"/>
    <w:rsid w:val="00A773B7"/>
    <w:rsid w:val="00A77A94"/>
    <w:rsid w:val="00A8034D"/>
    <w:rsid w:val="00A80A81"/>
    <w:rsid w:val="00A80B13"/>
    <w:rsid w:val="00A80F5E"/>
    <w:rsid w:val="00A8262E"/>
    <w:rsid w:val="00A82C06"/>
    <w:rsid w:val="00A82C5E"/>
    <w:rsid w:val="00A83831"/>
    <w:rsid w:val="00A83E84"/>
    <w:rsid w:val="00A8471D"/>
    <w:rsid w:val="00A852D5"/>
    <w:rsid w:val="00A85CA8"/>
    <w:rsid w:val="00A86832"/>
    <w:rsid w:val="00A86898"/>
    <w:rsid w:val="00A86D1D"/>
    <w:rsid w:val="00A874FA"/>
    <w:rsid w:val="00A875CB"/>
    <w:rsid w:val="00A87ED3"/>
    <w:rsid w:val="00A90A42"/>
    <w:rsid w:val="00A90D1C"/>
    <w:rsid w:val="00A922C0"/>
    <w:rsid w:val="00A936C7"/>
    <w:rsid w:val="00A93C31"/>
    <w:rsid w:val="00A94A29"/>
    <w:rsid w:val="00A94B09"/>
    <w:rsid w:val="00A9577F"/>
    <w:rsid w:val="00A95BE8"/>
    <w:rsid w:val="00A964AF"/>
    <w:rsid w:val="00A97A23"/>
    <w:rsid w:val="00AA0991"/>
    <w:rsid w:val="00AA0BAC"/>
    <w:rsid w:val="00AA0DA1"/>
    <w:rsid w:val="00AA0FB6"/>
    <w:rsid w:val="00AA0FEA"/>
    <w:rsid w:val="00AA1490"/>
    <w:rsid w:val="00AA1CF5"/>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3354"/>
    <w:rsid w:val="00AB3ACD"/>
    <w:rsid w:val="00AB4D53"/>
    <w:rsid w:val="00AB4EF5"/>
    <w:rsid w:val="00AB5280"/>
    <w:rsid w:val="00AB573C"/>
    <w:rsid w:val="00AB5B97"/>
    <w:rsid w:val="00AB5FE1"/>
    <w:rsid w:val="00AB6351"/>
    <w:rsid w:val="00AB68B8"/>
    <w:rsid w:val="00AB6E1C"/>
    <w:rsid w:val="00AB700A"/>
    <w:rsid w:val="00AB7A92"/>
    <w:rsid w:val="00AC033B"/>
    <w:rsid w:val="00AC0989"/>
    <w:rsid w:val="00AC0CE0"/>
    <w:rsid w:val="00AC17DE"/>
    <w:rsid w:val="00AC1C71"/>
    <w:rsid w:val="00AC29D3"/>
    <w:rsid w:val="00AC2C77"/>
    <w:rsid w:val="00AC463D"/>
    <w:rsid w:val="00AC57F4"/>
    <w:rsid w:val="00AC68E9"/>
    <w:rsid w:val="00AC725D"/>
    <w:rsid w:val="00AC765B"/>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7290"/>
    <w:rsid w:val="00AD767A"/>
    <w:rsid w:val="00AE00E5"/>
    <w:rsid w:val="00AE03BE"/>
    <w:rsid w:val="00AE0CCD"/>
    <w:rsid w:val="00AE1732"/>
    <w:rsid w:val="00AE1A16"/>
    <w:rsid w:val="00AE23E2"/>
    <w:rsid w:val="00AE25A0"/>
    <w:rsid w:val="00AE2C02"/>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3C0C"/>
    <w:rsid w:val="00AF3FF6"/>
    <w:rsid w:val="00AF4F68"/>
    <w:rsid w:val="00AF67DD"/>
    <w:rsid w:val="00AF6E68"/>
    <w:rsid w:val="00AF7056"/>
    <w:rsid w:val="00AF7101"/>
    <w:rsid w:val="00AF7637"/>
    <w:rsid w:val="00AF7789"/>
    <w:rsid w:val="00AF78D7"/>
    <w:rsid w:val="00B0095D"/>
    <w:rsid w:val="00B0098F"/>
    <w:rsid w:val="00B00DD7"/>
    <w:rsid w:val="00B01527"/>
    <w:rsid w:val="00B02117"/>
    <w:rsid w:val="00B02FB0"/>
    <w:rsid w:val="00B03334"/>
    <w:rsid w:val="00B037BB"/>
    <w:rsid w:val="00B037DC"/>
    <w:rsid w:val="00B03D23"/>
    <w:rsid w:val="00B03E46"/>
    <w:rsid w:val="00B04475"/>
    <w:rsid w:val="00B04929"/>
    <w:rsid w:val="00B04AE3"/>
    <w:rsid w:val="00B04CFF"/>
    <w:rsid w:val="00B0551A"/>
    <w:rsid w:val="00B05645"/>
    <w:rsid w:val="00B05BC5"/>
    <w:rsid w:val="00B077DF"/>
    <w:rsid w:val="00B07967"/>
    <w:rsid w:val="00B10283"/>
    <w:rsid w:val="00B1037E"/>
    <w:rsid w:val="00B10D44"/>
    <w:rsid w:val="00B11585"/>
    <w:rsid w:val="00B11CBD"/>
    <w:rsid w:val="00B1273B"/>
    <w:rsid w:val="00B12F28"/>
    <w:rsid w:val="00B142E9"/>
    <w:rsid w:val="00B14C85"/>
    <w:rsid w:val="00B15C85"/>
    <w:rsid w:val="00B168E2"/>
    <w:rsid w:val="00B16922"/>
    <w:rsid w:val="00B1766B"/>
    <w:rsid w:val="00B1767C"/>
    <w:rsid w:val="00B17B2F"/>
    <w:rsid w:val="00B17C6A"/>
    <w:rsid w:val="00B17E61"/>
    <w:rsid w:val="00B20EAE"/>
    <w:rsid w:val="00B21A65"/>
    <w:rsid w:val="00B2211B"/>
    <w:rsid w:val="00B224CD"/>
    <w:rsid w:val="00B228D6"/>
    <w:rsid w:val="00B22F8B"/>
    <w:rsid w:val="00B2319D"/>
    <w:rsid w:val="00B231BE"/>
    <w:rsid w:val="00B23559"/>
    <w:rsid w:val="00B2361F"/>
    <w:rsid w:val="00B239EF"/>
    <w:rsid w:val="00B23DC3"/>
    <w:rsid w:val="00B24163"/>
    <w:rsid w:val="00B24169"/>
    <w:rsid w:val="00B241C8"/>
    <w:rsid w:val="00B244C4"/>
    <w:rsid w:val="00B24BD3"/>
    <w:rsid w:val="00B24BE1"/>
    <w:rsid w:val="00B2541D"/>
    <w:rsid w:val="00B25B6A"/>
    <w:rsid w:val="00B2656B"/>
    <w:rsid w:val="00B26B6D"/>
    <w:rsid w:val="00B27B86"/>
    <w:rsid w:val="00B27C0E"/>
    <w:rsid w:val="00B303D7"/>
    <w:rsid w:val="00B30B0D"/>
    <w:rsid w:val="00B30E57"/>
    <w:rsid w:val="00B32339"/>
    <w:rsid w:val="00B3246D"/>
    <w:rsid w:val="00B32625"/>
    <w:rsid w:val="00B32DD9"/>
    <w:rsid w:val="00B33B4B"/>
    <w:rsid w:val="00B33F42"/>
    <w:rsid w:val="00B34922"/>
    <w:rsid w:val="00B37511"/>
    <w:rsid w:val="00B37652"/>
    <w:rsid w:val="00B37E18"/>
    <w:rsid w:val="00B37EF2"/>
    <w:rsid w:val="00B40923"/>
    <w:rsid w:val="00B40C0D"/>
    <w:rsid w:val="00B40EB4"/>
    <w:rsid w:val="00B4152A"/>
    <w:rsid w:val="00B41DB6"/>
    <w:rsid w:val="00B42CBF"/>
    <w:rsid w:val="00B440B0"/>
    <w:rsid w:val="00B4424A"/>
    <w:rsid w:val="00B44924"/>
    <w:rsid w:val="00B4507A"/>
    <w:rsid w:val="00B4541A"/>
    <w:rsid w:val="00B4552C"/>
    <w:rsid w:val="00B45586"/>
    <w:rsid w:val="00B45B7F"/>
    <w:rsid w:val="00B46214"/>
    <w:rsid w:val="00B470FD"/>
    <w:rsid w:val="00B478BE"/>
    <w:rsid w:val="00B47A04"/>
    <w:rsid w:val="00B47B00"/>
    <w:rsid w:val="00B47D4E"/>
    <w:rsid w:val="00B500E2"/>
    <w:rsid w:val="00B50D8B"/>
    <w:rsid w:val="00B5194F"/>
    <w:rsid w:val="00B528C6"/>
    <w:rsid w:val="00B53030"/>
    <w:rsid w:val="00B533BA"/>
    <w:rsid w:val="00B536F6"/>
    <w:rsid w:val="00B53E13"/>
    <w:rsid w:val="00B5557F"/>
    <w:rsid w:val="00B562F7"/>
    <w:rsid w:val="00B56614"/>
    <w:rsid w:val="00B56BD5"/>
    <w:rsid w:val="00B570A6"/>
    <w:rsid w:val="00B57136"/>
    <w:rsid w:val="00B57534"/>
    <w:rsid w:val="00B60037"/>
    <w:rsid w:val="00B6031B"/>
    <w:rsid w:val="00B604BE"/>
    <w:rsid w:val="00B61229"/>
    <w:rsid w:val="00B61331"/>
    <w:rsid w:val="00B615D6"/>
    <w:rsid w:val="00B6179F"/>
    <w:rsid w:val="00B620C6"/>
    <w:rsid w:val="00B6248B"/>
    <w:rsid w:val="00B6269E"/>
    <w:rsid w:val="00B626BF"/>
    <w:rsid w:val="00B63592"/>
    <w:rsid w:val="00B63599"/>
    <w:rsid w:val="00B63E47"/>
    <w:rsid w:val="00B63FB6"/>
    <w:rsid w:val="00B64340"/>
    <w:rsid w:val="00B64355"/>
    <w:rsid w:val="00B65E90"/>
    <w:rsid w:val="00B66059"/>
    <w:rsid w:val="00B66D6D"/>
    <w:rsid w:val="00B670FA"/>
    <w:rsid w:val="00B67608"/>
    <w:rsid w:val="00B6766A"/>
    <w:rsid w:val="00B67706"/>
    <w:rsid w:val="00B700BF"/>
    <w:rsid w:val="00B705F4"/>
    <w:rsid w:val="00B70949"/>
    <w:rsid w:val="00B7167A"/>
    <w:rsid w:val="00B7228B"/>
    <w:rsid w:val="00B723A4"/>
    <w:rsid w:val="00B731A2"/>
    <w:rsid w:val="00B74161"/>
    <w:rsid w:val="00B74A7A"/>
    <w:rsid w:val="00B74B5A"/>
    <w:rsid w:val="00B75578"/>
    <w:rsid w:val="00B7599D"/>
    <w:rsid w:val="00B75FDF"/>
    <w:rsid w:val="00B76C27"/>
    <w:rsid w:val="00B76DC2"/>
    <w:rsid w:val="00B81BB5"/>
    <w:rsid w:val="00B82C42"/>
    <w:rsid w:val="00B83081"/>
    <w:rsid w:val="00B8390F"/>
    <w:rsid w:val="00B83A1E"/>
    <w:rsid w:val="00B847A7"/>
    <w:rsid w:val="00B84DA0"/>
    <w:rsid w:val="00B8595D"/>
    <w:rsid w:val="00B85C26"/>
    <w:rsid w:val="00B863BE"/>
    <w:rsid w:val="00B865EB"/>
    <w:rsid w:val="00B90052"/>
    <w:rsid w:val="00B90223"/>
    <w:rsid w:val="00B90607"/>
    <w:rsid w:val="00B92282"/>
    <w:rsid w:val="00B92AEB"/>
    <w:rsid w:val="00B92C02"/>
    <w:rsid w:val="00B94A04"/>
    <w:rsid w:val="00B95E88"/>
    <w:rsid w:val="00B960E6"/>
    <w:rsid w:val="00B96343"/>
    <w:rsid w:val="00B968F5"/>
    <w:rsid w:val="00B9693F"/>
    <w:rsid w:val="00B96F95"/>
    <w:rsid w:val="00B97788"/>
    <w:rsid w:val="00BA112C"/>
    <w:rsid w:val="00BA1568"/>
    <w:rsid w:val="00BA17BE"/>
    <w:rsid w:val="00BA19C4"/>
    <w:rsid w:val="00BA1DAC"/>
    <w:rsid w:val="00BA2633"/>
    <w:rsid w:val="00BA283D"/>
    <w:rsid w:val="00BA381B"/>
    <w:rsid w:val="00BA3AF5"/>
    <w:rsid w:val="00BA4598"/>
    <w:rsid w:val="00BA6C76"/>
    <w:rsid w:val="00BA7789"/>
    <w:rsid w:val="00BB015B"/>
    <w:rsid w:val="00BB1170"/>
    <w:rsid w:val="00BB18C3"/>
    <w:rsid w:val="00BB1D30"/>
    <w:rsid w:val="00BB225E"/>
    <w:rsid w:val="00BB326D"/>
    <w:rsid w:val="00BB40EF"/>
    <w:rsid w:val="00BB4684"/>
    <w:rsid w:val="00BB4B59"/>
    <w:rsid w:val="00BB4E14"/>
    <w:rsid w:val="00BB4F55"/>
    <w:rsid w:val="00BB5CC2"/>
    <w:rsid w:val="00BB6361"/>
    <w:rsid w:val="00BB63D6"/>
    <w:rsid w:val="00BB6B43"/>
    <w:rsid w:val="00BB6BBC"/>
    <w:rsid w:val="00BB6FF7"/>
    <w:rsid w:val="00BB73D1"/>
    <w:rsid w:val="00BC05FB"/>
    <w:rsid w:val="00BC082A"/>
    <w:rsid w:val="00BC2612"/>
    <w:rsid w:val="00BC26F1"/>
    <w:rsid w:val="00BC2813"/>
    <w:rsid w:val="00BC3091"/>
    <w:rsid w:val="00BC38B7"/>
    <w:rsid w:val="00BC43AC"/>
    <w:rsid w:val="00BC4BA0"/>
    <w:rsid w:val="00BC521D"/>
    <w:rsid w:val="00BC58B3"/>
    <w:rsid w:val="00BC5BB3"/>
    <w:rsid w:val="00BC6A4F"/>
    <w:rsid w:val="00BC7207"/>
    <w:rsid w:val="00BC73CF"/>
    <w:rsid w:val="00BC7455"/>
    <w:rsid w:val="00BC78F1"/>
    <w:rsid w:val="00BD0230"/>
    <w:rsid w:val="00BD1574"/>
    <w:rsid w:val="00BD1631"/>
    <w:rsid w:val="00BD26B6"/>
    <w:rsid w:val="00BD32B8"/>
    <w:rsid w:val="00BD357B"/>
    <w:rsid w:val="00BD3745"/>
    <w:rsid w:val="00BD5365"/>
    <w:rsid w:val="00BD58DC"/>
    <w:rsid w:val="00BD5922"/>
    <w:rsid w:val="00BD6256"/>
    <w:rsid w:val="00BD6C13"/>
    <w:rsid w:val="00BE0F8D"/>
    <w:rsid w:val="00BE1190"/>
    <w:rsid w:val="00BE284B"/>
    <w:rsid w:val="00BE29AE"/>
    <w:rsid w:val="00BE2EDA"/>
    <w:rsid w:val="00BE3465"/>
    <w:rsid w:val="00BE37ED"/>
    <w:rsid w:val="00BE5048"/>
    <w:rsid w:val="00BE59F9"/>
    <w:rsid w:val="00BE5B95"/>
    <w:rsid w:val="00BE608C"/>
    <w:rsid w:val="00BE7508"/>
    <w:rsid w:val="00BE7A41"/>
    <w:rsid w:val="00BE7AF7"/>
    <w:rsid w:val="00BE7FF9"/>
    <w:rsid w:val="00BF0B0E"/>
    <w:rsid w:val="00BF121F"/>
    <w:rsid w:val="00BF167F"/>
    <w:rsid w:val="00BF1E10"/>
    <w:rsid w:val="00BF22F8"/>
    <w:rsid w:val="00BF25AC"/>
    <w:rsid w:val="00BF2A66"/>
    <w:rsid w:val="00BF30C8"/>
    <w:rsid w:val="00BF31AE"/>
    <w:rsid w:val="00BF31B7"/>
    <w:rsid w:val="00BF3A1B"/>
    <w:rsid w:val="00BF3BC9"/>
    <w:rsid w:val="00BF551C"/>
    <w:rsid w:val="00BF584E"/>
    <w:rsid w:val="00BF5C29"/>
    <w:rsid w:val="00BF7516"/>
    <w:rsid w:val="00BF7AEA"/>
    <w:rsid w:val="00BF7D7A"/>
    <w:rsid w:val="00C0029A"/>
    <w:rsid w:val="00C006B2"/>
    <w:rsid w:val="00C026D4"/>
    <w:rsid w:val="00C03DAB"/>
    <w:rsid w:val="00C03F32"/>
    <w:rsid w:val="00C0603D"/>
    <w:rsid w:val="00C065CE"/>
    <w:rsid w:val="00C0664A"/>
    <w:rsid w:val="00C069E0"/>
    <w:rsid w:val="00C07386"/>
    <w:rsid w:val="00C07AD2"/>
    <w:rsid w:val="00C07C00"/>
    <w:rsid w:val="00C11462"/>
    <w:rsid w:val="00C123A9"/>
    <w:rsid w:val="00C123D0"/>
    <w:rsid w:val="00C12937"/>
    <w:rsid w:val="00C12999"/>
    <w:rsid w:val="00C1395A"/>
    <w:rsid w:val="00C13A13"/>
    <w:rsid w:val="00C13BAB"/>
    <w:rsid w:val="00C13CB8"/>
    <w:rsid w:val="00C14253"/>
    <w:rsid w:val="00C14397"/>
    <w:rsid w:val="00C148BA"/>
    <w:rsid w:val="00C14A42"/>
    <w:rsid w:val="00C14CAF"/>
    <w:rsid w:val="00C15875"/>
    <w:rsid w:val="00C164A1"/>
    <w:rsid w:val="00C16AB0"/>
    <w:rsid w:val="00C20018"/>
    <w:rsid w:val="00C201F7"/>
    <w:rsid w:val="00C208CC"/>
    <w:rsid w:val="00C20A7A"/>
    <w:rsid w:val="00C20DE1"/>
    <w:rsid w:val="00C218E5"/>
    <w:rsid w:val="00C21BB3"/>
    <w:rsid w:val="00C22E33"/>
    <w:rsid w:val="00C2300E"/>
    <w:rsid w:val="00C231B7"/>
    <w:rsid w:val="00C23522"/>
    <w:rsid w:val="00C23774"/>
    <w:rsid w:val="00C2384B"/>
    <w:rsid w:val="00C249E3"/>
    <w:rsid w:val="00C24B99"/>
    <w:rsid w:val="00C2560C"/>
    <w:rsid w:val="00C26D97"/>
    <w:rsid w:val="00C27125"/>
    <w:rsid w:val="00C2722B"/>
    <w:rsid w:val="00C27469"/>
    <w:rsid w:val="00C274C8"/>
    <w:rsid w:val="00C27B3E"/>
    <w:rsid w:val="00C301E6"/>
    <w:rsid w:val="00C30ADC"/>
    <w:rsid w:val="00C30F83"/>
    <w:rsid w:val="00C31062"/>
    <w:rsid w:val="00C317A3"/>
    <w:rsid w:val="00C31C4E"/>
    <w:rsid w:val="00C31D8B"/>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834"/>
    <w:rsid w:val="00C46510"/>
    <w:rsid w:val="00C47B18"/>
    <w:rsid w:val="00C47D20"/>
    <w:rsid w:val="00C47D2E"/>
    <w:rsid w:val="00C5013F"/>
    <w:rsid w:val="00C503B7"/>
    <w:rsid w:val="00C50EF5"/>
    <w:rsid w:val="00C51799"/>
    <w:rsid w:val="00C5202E"/>
    <w:rsid w:val="00C52BCE"/>
    <w:rsid w:val="00C52BF9"/>
    <w:rsid w:val="00C53526"/>
    <w:rsid w:val="00C53E1B"/>
    <w:rsid w:val="00C54500"/>
    <w:rsid w:val="00C54F7C"/>
    <w:rsid w:val="00C55C87"/>
    <w:rsid w:val="00C571DB"/>
    <w:rsid w:val="00C572D6"/>
    <w:rsid w:val="00C57392"/>
    <w:rsid w:val="00C60931"/>
    <w:rsid w:val="00C60CA6"/>
    <w:rsid w:val="00C6171F"/>
    <w:rsid w:val="00C61888"/>
    <w:rsid w:val="00C61BA9"/>
    <w:rsid w:val="00C630E6"/>
    <w:rsid w:val="00C635F2"/>
    <w:rsid w:val="00C63ED3"/>
    <w:rsid w:val="00C644F1"/>
    <w:rsid w:val="00C65381"/>
    <w:rsid w:val="00C6563F"/>
    <w:rsid w:val="00C67CD6"/>
    <w:rsid w:val="00C67EB1"/>
    <w:rsid w:val="00C67FD8"/>
    <w:rsid w:val="00C7014F"/>
    <w:rsid w:val="00C705FF"/>
    <w:rsid w:val="00C70E37"/>
    <w:rsid w:val="00C71AEC"/>
    <w:rsid w:val="00C729EE"/>
    <w:rsid w:val="00C73AF1"/>
    <w:rsid w:val="00C741F4"/>
    <w:rsid w:val="00C74A0B"/>
    <w:rsid w:val="00C750C1"/>
    <w:rsid w:val="00C75E37"/>
    <w:rsid w:val="00C76F66"/>
    <w:rsid w:val="00C771FA"/>
    <w:rsid w:val="00C77BBF"/>
    <w:rsid w:val="00C77FA5"/>
    <w:rsid w:val="00C8020E"/>
    <w:rsid w:val="00C8069B"/>
    <w:rsid w:val="00C809FF"/>
    <w:rsid w:val="00C81372"/>
    <w:rsid w:val="00C8194D"/>
    <w:rsid w:val="00C81951"/>
    <w:rsid w:val="00C82AFE"/>
    <w:rsid w:val="00C82E53"/>
    <w:rsid w:val="00C82F48"/>
    <w:rsid w:val="00C834D4"/>
    <w:rsid w:val="00C845A0"/>
    <w:rsid w:val="00C84743"/>
    <w:rsid w:val="00C8568E"/>
    <w:rsid w:val="00C85E0A"/>
    <w:rsid w:val="00C8639E"/>
    <w:rsid w:val="00C86F3B"/>
    <w:rsid w:val="00C900A7"/>
    <w:rsid w:val="00C904D1"/>
    <w:rsid w:val="00C90CD0"/>
    <w:rsid w:val="00C9109F"/>
    <w:rsid w:val="00C91467"/>
    <w:rsid w:val="00C91495"/>
    <w:rsid w:val="00C91613"/>
    <w:rsid w:val="00C92930"/>
    <w:rsid w:val="00C95196"/>
    <w:rsid w:val="00C954FF"/>
    <w:rsid w:val="00C95835"/>
    <w:rsid w:val="00C95C16"/>
    <w:rsid w:val="00C95FAD"/>
    <w:rsid w:val="00C96A2A"/>
    <w:rsid w:val="00C96CFA"/>
    <w:rsid w:val="00C976AF"/>
    <w:rsid w:val="00CA0391"/>
    <w:rsid w:val="00CA0906"/>
    <w:rsid w:val="00CA0B0F"/>
    <w:rsid w:val="00CA1E6E"/>
    <w:rsid w:val="00CA20C1"/>
    <w:rsid w:val="00CA2F51"/>
    <w:rsid w:val="00CA3634"/>
    <w:rsid w:val="00CA3A74"/>
    <w:rsid w:val="00CA3E55"/>
    <w:rsid w:val="00CA3EAA"/>
    <w:rsid w:val="00CA481E"/>
    <w:rsid w:val="00CA4D20"/>
    <w:rsid w:val="00CA4FB2"/>
    <w:rsid w:val="00CA520D"/>
    <w:rsid w:val="00CA68CF"/>
    <w:rsid w:val="00CA7C9D"/>
    <w:rsid w:val="00CB0E52"/>
    <w:rsid w:val="00CB14BE"/>
    <w:rsid w:val="00CB1B4D"/>
    <w:rsid w:val="00CB1EA5"/>
    <w:rsid w:val="00CB2186"/>
    <w:rsid w:val="00CB28A5"/>
    <w:rsid w:val="00CB2D3F"/>
    <w:rsid w:val="00CB34D0"/>
    <w:rsid w:val="00CB478F"/>
    <w:rsid w:val="00CB4C0A"/>
    <w:rsid w:val="00CB62F1"/>
    <w:rsid w:val="00CB666C"/>
    <w:rsid w:val="00CB6BFF"/>
    <w:rsid w:val="00CB74B3"/>
    <w:rsid w:val="00CB751A"/>
    <w:rsid w:val="00CB7681"/>
    <w:rsid w:val="00CC0484"/>
    <w:rsid w:val="00CC08E1"/>
    <w:rsid w:val="00CC0A24"/>
    <w:rsid w:val="00CC0AFB"/>
    <w:rsid w:val="00CC0DC4"/>
    <w:rsid w:val="00CC1695"/>
    <w:rsid w:val="00CC17FB"/>
    <w:rsid w:val="00CC1A27"/>
    <w:rsid w:val="00CC2958"/>
    <w:rsid w:val="00CC2A29"/>
    <w:rsid w:val="00CC2C09"/>
    <w:rsid w:val="00CC3381"/>
    <w:rsid w:val="00CC3DA4"/>
    <w:rsid w:val="00CC4474"/>
    <w:rsid w:val="00CC50F2"/>
    <w:rsid w:val="00CC53E7"/>
    <w:rsid w:val="00CC5E91"/>
    <w:rsid w:val="00CC7D89"/>
    <w:rsid w:val="00CD1217"/>
    <w:rsid w:val="00CD129D"/>
    <w:rsid w:val="00CD12BB"/>
    <w:rsid w:val="00CD24AE"/>
    <w:rsid w:val="00CD3160"/>
    <w:rsid w:val="00CD32BD"/>
    <w:rsid w:val="00CD3A4E"/>
    <w:rsid w:val="00CD3C46"/>
    <w:rsid w:val="00CD4260"/>
    <w:rsid w:val="00CD47AF"/>
    <w:rsid w:val="00CD4A93"/>
    <w:rsid w:val="00CD4EAC"/>
    <w:rsid w:val="00CD5197"/>
    <w:rsid w:val="00CD51EE"/>
    <w:rsid w:val="00CD5D06"/>
    <w:rsid w:val="00CD5F19"/>
    <w:rsid w:val="00CD60AA"/>
    <w:rsid w:val="00CD6486"/>
    <w:rsid w:val="00CD6E07"/>
    <w:rsid w:val="00CD76B6"/>
    <w:rsid w:val="00CE0625"/>
    <w:rsid w:val="00CE1937"/>
    <w:rsid w:val="00CE24B4"/>
    <w:rsid w:val="00CE2D64"/>
    <w:rsid w:val="00CE3F24"/>
    <w:rsid w:val="00CE43A5"/>
    <w:rsid w:val="00CE4CEA"/>
    <w:rsid w:val="00CE4FD1"/>
    <w:rsid w:val="00CE5361"/>
    <w:rsid w:val="00CE5EE0"/>
    <w:rsid w:val="00CE6666"/>
    <w:rsid w:val="00CE7C7D"/>
    <w:rsid w:val="00CE7E7B"/>
    <w:rsid w:val="00CF01FC"/>
    <w:rsid w:val="00CF03A5"/>
    <w:rsid w:val="00CF0547"/>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8F5"/>
    <w:rsid w:val="00CF6443"/>
    <w:rsid w:val="00CF6AD6"/>
    <w:rsid w:val="00CF6E39"/>
    <w:rsid w:val="00CF6E3B"/>
    <w:rsid w:val="00CF703B"/>
    <w:rsid w:val="00CF7DA8"/>
    <w:rsid w:val="00D00338"/>
    <w:rsid w:val="00D0095F"/>
    <w:rsid w:val="00D00EA9"/>
    <w:rsid w:val="00D0111A"/>
    <w:rsid w:val="00D01501"/>
    <w:rsid w:val="00D0196E"/>
    <w:rsid w:val="00D02985"/>
    <w:rsid w:val="00D03FD4"/>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743"/>
    <w:rsid w:val="00D15239"/>
    <w:rsid w:val="00D15268"/>
    <w:rsid w:val="00D15401"/>
    <w:rsid w:val="00D156BF"/>
    <w:rsid w:val="00D156CF"/>
    <w:rsid w:val="00D15708"/>
    <w:rsid w:val="00D15F6A"/>
    <w:rsid w:val="00D16035"/>
    <w:rsid w:val="00D164A3"/>
    <w:rsid w:val="00D171A5"/>
    <w:rsid w:val="00D176D1"/>
    <w:rsid w:val="00D177C9"/>
    <w:rsid w:val="00D214DA"/>
    <w:rsid w:val="00D21685"/>
    <w:rsid w:val="00D21865"/>
    <w:rsid w:val="00D219DF"/>
    <w:rsid w:val="00D22270"/>
    <w:rsid w:val="00D225A5"/>
    <w:rsid w:val="00D22CBF"/>
    <w:rsid w:val="00D23FCF"/>
    <w:rsid w:val="00D24041"/>
    <w:rsid w:val="00D241A6"/>
    <w:rsid w:val="00D24975"/>
    <w:rsid w:val="00D24DFE"/>
    <w:rsid w:val="00D255A8"/>
    <w:rsid w:val="00D2568F"/>
    <w:rsid w:val="00D256B0"/>
    <w:rsid w:val="00D25AA2"/>
    <w:rsid w:val="00D263F4"/>
    <w:rsid w:val="00D2666A"/>
    <w:rsid w:val="00D266FA"/>
    <w:rsid w:val="00D273F5"/>
    <w:rsid w:val="00D27557"/>
    <w:rsid w:val="00D27A6F"/>
    <w:rsid w:val="00D301B3"/>
    <w:rsid w:val="00D3078E"/>
    <w:rsid w:val="00D30C15"/>
    <w:rsid w:val="00D310CA"/>
    <w:rsid w:val="00D31A3F"/>
    <w:rsid w:val="00D321DB"/>
    <w:rsid w:val="00D323BE"/>
    <w:rsid w:val="00D329E3"/>
    <w:rsid w:val="00D32C2A"/>
    <w:rsid w:val="00D32C7D"/>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2339"/>
    <w:rsid w:val="00D437BB"/>
    <w:rsid w:val="00D43E6E"/>
    <w:rsid w:val="00D442A6"/>
    <w:rsid w:val="00D44931"/>
    <w:rsid w:val="00D45308"/>
    <w:rsid w:val="00D453F2"/>
    <w:rsid w:val="00D460AC"/>
    <w:rsid w:val="00D46303"/>
    <w:rsid w:val="00D46335"/>
    <w:rsid w:val="00D46E1A"/>
    <w:rsid w:val="00D47453"/>
    <w:rsid w:val="00D4781C"/>
    <w:rsid w:val="00D47A7E"/>
    <w:rsid w:val="00D50391"/>
    <w:rsid w:val="00D509C6"/>
    <w:rsid w:val="00D50AF9"/>
    <w:rsid w:val="00D50B7F"/>
    <w:rsid w:val="00D51451"/>
    <w:rsid w:val="00D515AF"/>
    <w:rsid w:val="00D516A9"/>
    <w:rsid w:val="00D526DD"/>
    <w:rsid w:val="00D52D70"/>
    <w:rsid w:val="00D53373"/>
    <w:rsid w:val="00D535BF"/>
    <w:rsid w:val="00D53B15"/>
    <w:rsid w:val="00D54378"/>
    <w:rsid w:val="00D554E9"/>
    <w:rsid w:val="00D55A1F"/>
    <w:rsid w:val="00D55B0D"/>
    <w:rsid w:val="00D56ECC"/>
    <w:rsid w:val="00D57445"/>
    <w:rsid w:val="00D57463"/>
    <w:rsid w:val="00D5780F"/>
    <w:rsid w:val="00D57BE3"/>
    <w:rsid w:val="00D601C2"/>
    <w:rsid w:val="00D604EB"/>
    <w:rsid w:val="00D613DF"/>
    <w:rsid w:val="00D61735"/>
    <w:rsid w:val="00D63ABF"/>
    <w:rsid w:val="00D643D5"/>
    <w:rsid w:val="00D6499F"/>
    <w:rsid w:val="00D67C17"/>
    <w:rsid w:val="00D7092B"/>
    <w:rsid w:val="00D71E43"/>
    <w:rsid w:val="00D729F1"/>
    <w:rsid w:val="00D72AC5"/>
    <w:rsid w:val="00D72BAD"/>
    <w:rsid w:val="00D732EA"/>
    <w:rsid w:val="00D735F4"/>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D3B"/>
    <w:rsid w:val="00D8263B"/>
    <w:rsid w:val="00D83116"/>
    <w:rsid w:val="00D831DB"/>
    <w:rsid w:val="00D8331A"/>
    <w:rsid w:val="00D83C42"/>
    <w:rsid w:val="00D84459"/>
    <w:rsid w:val="00D8456A"/>
    <w:rsid w:val="00D84625"/>
    <w:rsid w:val="00D8479F"/>
    <w:rsid w:val="00D848E9"/>
    <w:rsid w:val="00D851C8"/>
    <w:rsid w:val="00D868FD"/>
    <w:rsid w:val="00D875B9"/>
    <w:rsid w:val="00D876EE"/>
    <w:rsid w:val="00D90919"/>
    <w:rsid w:val="00D90EAE"/>
    <w:rsid w:val="00D91563"/>
    <w:rsid w:val="00D91694"/>
    <w:rsid w:val="00D9256C"/>
    <w:rsid w:val="00D94936"/>
    <w:rsid w:val="00D9572E"/>
    <w:rsid w:val="00D95B76"/>
    <w:rsid w:val="00D95C24"/>
    <w:rsid w:val="00D95E77"/>
    <w:rsid w:val="00D964FD"/>
    <w:rsid w:val="00D96990"/>
    <w:rsid w:val="00D96A3D"/>
    <w:rsid w:val="00D96D8E"/>
    <w:rsid w:val="00D97348"/>
    <w:rsid w:val="00D975BD"/>
    <w:rsid w:val="00DA1116"/>
    <w:rsid w:val="00DA17C4"/>
    <w:rsid w:val="00DA2AB9"/>
    <w:rsid w:val="00DA3191"/>
    <w:rsid w:val="00DA3719"/>
    <w:rsid w:val="00DA3DBB"/>
    <w:rsid w:val="00DA4076"/>
    <w:rsid w:val="00DA4A45"/>
    <w:rsid w:val="00DA510F"/>
    <w:rsid w:val="00DA65FE"/>
    <w:rsid w:val="00DA66CB"/>
    <w:rsid w:val="00DA674D"/>
    <w:rsid w:val="00DA71E8"/>
    <w:rsid w:val="00DA75BC"/>
    <w:rsid w:val="00DA7974"/>
    <w:rsid w:val="00DA7B40"/>
    <w:rsid w:val="00DA7DDC"/>
    <w:rsid w:val="00DA7ED2"/>
    <w:rsid w:val="00DB001F"/>
    <w:rsid w:val="00DB00C6"/>
    <w:rsid w:val="00DB0619"/>
    <w:rsid w:val="00DB09F9"/>
    <w:rsid w:val="00DB24DF"/>
    <w:rsid w:val="00DB25E1"/>
    <w:rsid w:val="00DB2848"/>
    <w:rsid w:val="00DB301A"/>
    <w:rsid w:val="00DB3781"/>
    <w:rsid w:val="00DB442A"/>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AC0"/>
    <w:rsid w:val="00DC7B02"/>
    <w:rsid w:val="00DC7CBE"/>
    <w:rsid w:val="00DD08A4"/>
    <w:rsid w:val="00DD0B35"/>
    <w:rsid w:val="00DD150E"/>
    <w:rsid w:val="00DD1577"/>
    <w:rsid w:val="00DD279F"/>
    <w:rsid w:val="00DD2C25"/>
    <w:rsid w:val="00DD35D3"/>
    <w:rsid w:val="00DD3EA8"/>
    <w:rsid w:val="00DD4C40"/>
    <w:rsid w:val="00DD505D"/>
    <w:rsid w:val="00DD52D6"/>
    <w:rsid w:val="00DD5D7E"/>
    <w:rsid w:val="00DD6235"/>
    <w:rsid w:val="00DD73E9"/>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841"/>
    <w:rsid w:val="00DF4228"/>
    <w:rsid w:val="00DF5148"/>
    <w:rsid w:val="00DF5A34"/>
    <w:rsid w:val="00DF619C"/>
    <w:rsid w:val="00DF7A48"/>
    <w:rsid w:val="00DF7D21"/>
    <w:rsid w:val="00E001AD"/>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962"/>
    <w:rsid w:val="00E1074A"/>
    <w:rsid w:val="00E107C5"/>
    <w:rsid w:val="00E10EFF"/>
    <w:rsid w:val="00E113D1"/>
    <w:rsid w:val="00E11F94"/>
    <w:rsid w:val="00E131A6"/>
    <w:rsid w:val="00E13CCD"/>
    <w:rsid w:val="00E13DB6"/>
    <w:rsid w:val="00E13EEB"/>
    <w:rsid w:val="00E1414C"/>
    <w:rsid w:val="00E14BE9"/>
    <w:rsid w:val="00E14E7C"/>
    <w:rsid w:val="00E151E4"/>
    <w:rsid w:val="00E165F5"/>
    <w:rsid w:val="00E16652"/>
    <w:rsid w:val="00E22B54"/>
    <w:rsid w:val="00E22D26"/>
    <w:rsid w:val="00E22D93"/>
    <w:rsid w:val="00E231DE"/>
    <w:rsid w:val="00E233F8"/>
    <w:rsid w:val="00E23649"/>
    <w:rsid w:val="00E237A1"/>
    <w:rsid w:val="00E2438C"/>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46"/>
    <w:rsid w:val="00E34C67"/>
    <w:rsid w:val="00E35297"/>
    <w:rsid w:val="00E360F4"/>
    <w:rsid w:val="00E365BB"/>
    <w:rsid w:val="00E37502"/>
    <w:rsid w:val="00E37629"/>
    <w:rsid w:val="00E37D4A"/>
    <w:rsid w:val="00E37F48"/>
    <w:rsid w:val="00E402EC"/>
    <w:rsid w:val="00E40636"/>
    <w:rsid w:val="00E40871"/>
    <w:rsid w:val="00E40B64"/>
    <w:rsid w:val="00E41075"/>
    <w:rsid w:val="00E41201"/>
    <w:rsid w:val="00E42012"/>
    <w:rsid w:val="00E42143"/>
    <w:rsid w:val="00E42D0F"/>
    <w:rsid w:val="00E42D4A"/>
    <w:rsid w:val="00E430D2"/>
    <w:rsid w:val="00E431B8"/>
    <w:rsid w:val="00E4359F"/>
    <w:rsid w:val="00E43792"/>
    <w:rsid w:val="00E44F4F"/>
    <w:rsid w:val="00E450F5"/>
    <w:rsid w:val="00E451DC"/>
    <w:rsid w:val="00E4520E"/>
    <w:rsid w:val="00E4551B"/>
    <w:rsid w:val="00E45B69"/>
    <w:rsid w:val="00E45B98"/>
    <w:rsid w:val="00E4681D"/>
    <w:rsid w:val="00E46DB9"/>
    <w:rsid w:val="00E47269"/>
    <w:rsid w:val="00E473BF"/>
    <w:rsid w:val="00E4742D"/>
    <w:rsid w:val="00E47E83"/>
    <w:rsid w:val="00E50326"/>
    <w:rsid w:val="00E5038F"/>
    <w:rsid w:val="00E5061A"/>
    <w:rsid w:val="00E506E7"/>
    <w:rsid w:val="00E509DC"/>
    <w:rsid w:val="00E50CBE"/>
    <w:rsid w:val="00E5144B"/>
    <w:rsid w:val="00E51993"/>
    <w:rsid w:val="00E51E8A"/>
    <w:rsid w:val="00E52872"/>
    <w:rsid w:val="00E5315E"/>
    <w:rsid w:val="00E539D4"/>
    <w:rsid w:val="00E547DD"/>
    <w:rsid w:val="00E5560B"/>
    <w:rsid w:val="00E55E16"/>
    <w:rsid w:val="00E57B50"/>
    <w:rsid w:val="00E60764"/>
    <w:rsid w:val="00E60EA9"/>
    <w:rsid w:val="00E610CB"/>
    <w:rsid w:val="00E62FB7"/>
    <w:rsid w:val="00E6439A"/>
    <w:rsid w:val="00E64652"/>
    <w:rsid w:val="00E64722"/>
    <w:rsid w:val="00E6543E"/>
    <w:rsid w:val="00E65E4A"/>
    <w:rsid w:val="00E6725F"/>
    <w:rsid w:val="00E674F3"/>
    <w:rsid w:val="00E67796"/>
    <w:rsid w:val="00E7041A"/>
    <w:rsid w:val="00E7119C"/>
    <w:rsid w:val="00E713F5"/>
    <w:rsid w:val="00E71A52"/>
    <w:rsid w:val="00E72276"/>
    <w:rsid w:val="00E72653"/>
    <w:rsid w:val="00E72C88"/>
    <w:rsid w:val="00E72CDC"/>
    <w:rsid w:val="00E7373D"/>
    <w:rsid w:val="00E741D3"/>
    <w:rsid w:val="00E743DD"/>
    <w:rsid w:val="00E7456D"/>
    <w:rsid w:val="00E7463C"/>
    <w:rsid w:val="00E747D7"/>
    <w:rsid w:val="00E74DF2"/>
    <w:rsid w:val="00E76109"/>
    <w:rsid w:val="00E76DF8"/>
    <w:rsid w:val="00E77252"/>
    <w:rsid w:val="00E77A26"/>
    <w:rsid w:val="00E80186"/>
    <w:rsid w:val="00E80C55"/>
    <w:rsid w:val="00E80D42"/>
    <w:rsid w:val="00E80F31"/>
    <w:rsid w:val="00E80F6D"/>
    <w:rsid w:val="00E8112B"/>
    <w:rsid w:val="00E81817"/>
    <w:rsid w:val="00E8202A"/>
    <w:rsid w:val="00E820A0"/>
    <w:rsid w:val="00E821AD"/>
    <w:rsid w:val="00E82AFE"/>
    <w:rsid w:val="00E83681"/>
    <w:rsid w:val="00E8452D"/>
    <w:rsid w:val="00E84B6E"/>
    <w:rsid w:val="00E851D1"/>
    <w:rsid w:val="00E85782"/>
    <w:rsid w:val="00E85D99"/>
    <w:rsid w:val="00E85F82"/>
    <w:rsid w:val="00E865AB"/>
    <w:rsid w:val="00E871B0"/>
    <w:rsid w:val="00E8783D"/>
    <w:rsid w:val="00E87CBE"/>
    <w:rsid w:val="00E903B9"/>
    <w:rsid w:val="00E90B8E"/>
    <w:rsid w:val="00E9369F"/>
    <w:rsid w:val="00E93788"/>
    <w:rsid w:val="00E93D79"/>
    <w:rsid w:val="00E94382"/>
    <w:rsid w:val="00E9461E"/>
    <w:rsid w:val="00E947A5"/>
    <w:rsid w:val="00E95F9A"/>
    <w:rsid w:val="00E962C2"/>
    <w:rsid w:val="00E964BE"/>
    <w:rsid w:val="00E96895"/>
    <w:rsid w:val="00E96A47"/>
    <w:rsid w:val="00E976F5"/>
    <w:rsid w:val="00E9792A"/>
    <w:rsid w:val="00E97D5C"/>
    <w:rsid w:val="00EA01A5"/>
    <w:rsid w:val="00EA0836"/>
    <w:rsid w:val="00EA0A70"/>
    <w:rsid w:val="00EA18D3"/>
    <w:rsid w:val="00EA2474"/>
    <w:rsid w:val="00EA2926"/>
    <w:rsid w:val="00EA2ED4"/>
    <w:rsid w:val="00EA436D"/>
    <w:rsid w:val="00EA4768"/>
    <w:rsid w:val="00EA58B0"/>
    <w:rsid w:val="00EA5C68"/>
    <w:rsid w:val="00EA75BB"/>
    <w:rsid w:val="00EA7AC9"/>
    <w:rsid w:val="00EA7B18"/>
    <w:rsid w:val="00EA7BB1"/>
    <w:rsid w:val="00EB04B6"/>
    <w:rsid w:val="00EB0E24"/>
    <w:rsid w:val="00EB0F69"/>
    <w:rsid w:val="00EB0FB1"/>
    <w:rsid w:val="00EB1259"/>
    <w:rsid w:val="00EB137F"/>
    <w:rsid w:val="00EB1DA7"/>
    <w:rsid w:val="00EB2548"/>
    <w:rsid w:val="00EB2BC1"/>
    <w:rsid w:val="00EB2DCE"/>
    <w:rsid w:val="00EB325F"/>
    <w:rsid w:val="00EB3468"/>
    <w:rsid w:val="00EB363C"/>
    <w:rsid w:val="00EB36AF"/>
    <w:rsid w:val="00EB3A5E"/>
    <w:rsid w:val="00EB40C2"/>
    <w:rsid w:val="00EB4D09"/>
    <w:rsid w:val="00EB517A"/>
    <w:rsid w:val="00EB56A3"/>
    <w:rsid w:val="00EB5850"/>
    <w:rsid w:val="00EB5A2D"/>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71A7"/>
    <w:rsid w:val="00EC739C"/>
    <w:rsid w:val="00EC76F4"/>
    <w:rsid w:val="00EC7A1C"/>
    <w:rsid w:val="00EC7F6C"/>
    <w:rsid w:val="00ED05BE"/>
    <w:rsid w:val="00ED06EB"/>
    <w:rsid w:val="00ED1701"/>
    <w:rsid w:val="00ED269E"/>
    <w:rsid w:val="00ED2760"/>
    <w:rsid w:val="00ED283E"/>
    <w:rsid w:val="00ED3407"/>
    <w:rsid w:val="00ED372E"/>
    <w:rsid w:val="00ED3E61"/>
    <w:rsid w:val="00ED590D"/>
    <w:rsid w:val="00ED5AEE"/>
    <w:rsid w:val="00ED76E9"/>
    <w:rsid w:val="00ED7D9D"/>
    <w:rsid w:val="00EE09DF"/>
    <w:rsid w:val="00EE0AB5"/>
    <w:rsid w:val="00EE1511"/>
    <w:rsid w:val="00EE1BBA"/>
    <w:rsid w:val="00EE1DB4"/>
    <w:rsid w:val="00EE29AC"/>
    <w:rsid w:val="00EE3532"/>
    <w:rsid w:val="00EE388F"/>
    <w:rsid w:val="00EE3ADB"/>
    <w:rsid w:val="00EE3BC2"/>
    <w:rsid w:val="00EE4726"/>
    <w:rsid w:val="00EE4F70"/>
    <w:rsid w:val="00EE5097"/>
    <w:rsid w:val="00EE50DB"/>
    <w:rsid w:val="00EE6260"/>
    <w:rsid w:val="00EE6B4C"/>
    <w:rsid w:val="00EE7799"/>
    <w:rsid w:val="00EE7CA2"/>
    <w:rsid w:val="00EE7CDA"/>
    <w:rsid w:val="00EE7D98"/>
    <w:rsid w:val="00EF0238"/>
    <w:rsid w:val="00EF04A8"/>
    <w:rsid w:val="00EF0F4D"/>
    <w:rsid w:val="00EF1342"/>
    <w:rsid w:val="00EF1AD7"/>
    <w:rsid w:val="00EF2AC5"/>
    <w:rsid w:val="00EF37CB"/>
    <w:rsid w:val="00EF3A23"/>
    <w:rsid w:val="00EF3EBF"/>
    <w:rsid w:val="00EF60BB"/>
    <w:rsid w:val="00EF6169"/>
    <w:rsid w:val="00EF74F4"/>
    <w:rsid w:val="00EF7E9C"/>
    <w:rsid w:val="00F0013B"/>
    <w:rsid w:val="00F00367"/>
    <w:rsid w:val="00F00A1D"/>
    <w:rsid w:val="00F01948"/>
    <w:rsid w:val="00F01DE6"/>
    <w:rsid w:val="00F022F0"/>
    <w:rsid w:val="00F0299C"/>
    <w:rsid w:val="00F02A51"/>
    <w:rsid w:val="00F02DF3"/>
    <w:rsid w:val="00F0364A"/>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6D6"/>
    <w:rsid w:val="00F13945"/>
    <w:rsid w:val="00F1410A"/>
    <w:rsid w:val="00F14D76"/>
    <w:rsid w:val="00F14DB3"/>
    <w:rsid w:val="00F1598E"/>
    <w:rsid w:val="00F15B13"/>
    <w:rsid w:val="00F162AA"/>
    <w:rsid w:val="00F17617"/>
    <w:rsid w:val="00F1767C"/>
    <w:rsid w:val="00F17939"/>
    <w:rsid w:val="00F2112F"/>
    <w:rsid w:val="00F212AB"/>
    <w:rsid w:val="00F217CF"/>
    <w:rsid w:val="00F222CD"/>
    <w:rsid w:val="00F223B3"/>
    <w:rsid w:val="00F223E1"/>
    <w:rsid w:val="00F22B16"/>
    <w:rsid w:val="00F2336C"/>
    <w:rsid w:val="00F2376F"/>
    <w:rsid w:val="00F23F4B"/>
    <w:rsid w:val="00F24AD6"/>
    <w:rsid w:val="00F25388"/>
    <w:rsid w:val="00F258FE"/>
    <w:rsid w:val="00F25D16"/>
    <w:rsid w:val="00F26333"/>
    <w:rsid w:val="00F268AC"/>
    <w:rsid w:val="00F26CC3"/>
    <w:rsid w:val="00F274F4"/>
    <w:rsid w:val="00F2753C"/>
    <w:rsid w:val="00F31264"/>
    <w:rsid w:val="00F31852"/>
    <w:rsid w:val="00F31D2B"/>
    <w:rsid w:val="00F3368F"/>
    <w:rsid w:val="00F33712"/>
    <w:rsid w:val="00F3386D"/>
    <w:rsid w:val="00F33AE0"/>
    <w:rsid w:val="00F33C03"/>
    <w:rsid w:val="00F347E6"/>
    <w:rsid w:val="00F35C50"/>
    <w:rsid w:val="00F363A6"/>
    <w:rsid w:val="00F36BD0"/>
    <w:rsid w:val="00F373D4"/>
    <w:rsid w:val="00F404AA"/>
    <w:rsid w:val="00F405B6"/>
    <w:rsid w:val="00F42BCC"/>
    <w:rsid w:val="00F43B94"/>
    <w:rsid w:val="00F43ED9"/>
    <w:rsid w:val="00F43F65"/>
    <w:rsid w:val="00F43FEF"/>
    <w:rsid w:val="00F4423B"/>
    <w:rsid w:val="00F44341"/>
    <w:rsid w:val="00F44C68"/>
    <w:rsid w:val="00F44D0F"/>
    <w:rsid w:val="00F45510"/>
    <w:rsid w:val="00F45713"/>
    <w:rsid w:val="00F4602D"/>
    <w:rsid w:val="00F46100"/>
    <w:rsid w:val="00F464D5"/>
    <w:rsid w:val="00F47097"/>
    <w:rsid w:val="00F47B42"/>
    <w:rsid w:val="00F47F36"/>
    <w:rsid w:val="00F506DE"/>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21F6"/>
    <w:rsid w:val="00F63744"/>
    <w:rsid w:val="00F64463"/>
    <w:rsid w:val="00F64617"/>
    <w:rsid w:val="00F64B2B"/>
    <w:rsid w:val="00F654C9"/>
    <w:rsid w:val="00F656CB"/>
    <w:rsid w:val="00F65F84"/>
    <w:rsid w:val="00F663F8"/>
    <w:rsid w:val="00F66FE4"/>
    <w:rsid w:val="00F671F9"/>
    <w:rsid w:val="00F6771D"/>
    <w:rsid w:val="00F70286"/>
    <w:rsid w:val="00F70BF4"/>
    <w:rsid w:val="00F71325"/>
    <w:rsid w:val="00F7157A"/>
    <w:rsid w:val="00F71956"/>
    <w:rsid w:val="00F71BB5"/>
    <w:rsid w:val="00F72348"/>
    <w:rsid w:val="00F7257B"/>
    <w:rsid w:val="00F72D5D"/>
    <w:rsid w:val="00F73770"/>
    <w:rsid w:val="00F73C0F"/>
    <w:rsid w:val="00F74B71"/>
    <w:rsid w:val="00F74DAC"/>
    <w:rsid w:val="00F753A7"/>
    <w:rsid w:val="00F75D6B"/>
    <w:rsid w:val="00F764EF"/>
    <w:rsid w:val="00F76A7D"/>
    <w:rsid w:val="00F801BF"/>
    <w:rsid w:val="00F809D5"/>
    <w:rsid w:val="00F80B6F"/>
    <w:rsid w:val="00F81444"/>
    <w:rsid w:val="00F81E37"/>
    <w:rsid w:val="00F826D6"/>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5640"/>
    <w:rsid w:val="00F95D84"/>
    <w:rsid w:val="00F95EF5"/>
    <w:rsid w:val="00F96681"/>
    <w:rsid w:val="00F96B62"/>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858"/>
    <w:rsid w:val="00FA58CC"/>
    <w:rsid w:val="00FA5F69"/>
    <w:rsid w:val="00FA6635"/>
    <w:rsid w:val="00FA75AA"/>
    <w:rsid w:val="00FA75FA"/>
    <w:rsid w:val="00FA798F"/>
    <w:rsid w:val="00FA7F14"/>
    <w:rsid w:val="00FB002F"/>
    <w:rsid w:val="00FB139F"/>
    <w:rsid w:val="00FB3107"/>
    <w:rsid w:val="00FB3129"/>
    <w:rsid w:val="00FB3599"/>
    <w:rsid w:val="00FB390F"/>
    <w:rsid w:val="00FB3C57"/>
    <w:rsid w:val="00FB3F8F"/>
    <w:rsid w:val="00FB4F81"/>
    <w:rsid w:val="00FB535F"/>
    <w:rsid w:val="00FB6253"/>
    <w:rsid w:val="00FB643E"/>
    <w:rsid w:val="00FB67EC"/>
    <w:rsid w:val="00FB7056"/>
    <w:rsid w:val="00FB762F"/>
    <w:rsid w:val="00FB7C22"/>
    <w:rsid w:val="00FC0550"/>
    <w:rsid w:val="00FC0D20"/>
    <w:rsid w:val="00FC1412"/>
    <w:rsid w:val="00FC1930"/>
    <w:rsid w:val="00FC27C3"/>
    <w:rsid w:val="00FC348B"/>
    <w:rsid w:val="00FC3A44"/>
    <w:rsid w:val="00FC4724"/>
    <w:rsid w:val="00FC4B85"/>
    <w:rsid w:val="00FC4C47"/>
    <w:rsid w:val="00FC4E5F"/>
    <w:rsid w:val="00FC5063"/>
    <w:rsid w:val="00FC5130"/>
    <w:rsid w:val="00FC553E"/>
    <w:rsid w:val="00FC5A67"/>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B01"/>
    <w:rsid w:val="00FD3CE6"/>
    <w:rsid w:val="00FD3F38"/>
    <w:rsid w:val="00FD5A9F"/>
    <w:rsid w:val="00FD6153"/>
    <w:rsid w:val="00FD6C1C"/>
    <w:rsid w:val="00FD7271"/>
    <w:rsid w:val="00FD759E"/>
    <w:rsid w:val="00FD7B7A"/>
    <w:rsid w:val="00FE09E0"/>
    <w:rsid w:val="00FE1A93"/>
    <w:rsid w:val="00FE2729"/>
    <w:rsid w:val="00FE2FCB"/>
    <w:rsid w:val="00FE39F0"/>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54F"/>
    <w:rsid w:val="00FF3B46"/>
    <w:rsid w:val="00FF3DAB"/>
    <w:rsid w:val="00FF3DCA"/>
    <w:rsid w:val="00FF5582"/>
    <w:rsid w:val="00FF57A5"/>
    <w:rsid w:val="00FF5FC0"/>
    <w:rsid w:val="00FF608B"/>
    <w:rsid w:val="00FF65C9"/>
    <w:rsid w:val="00FF678D"/>
    <w:rsid w:val="00FF6A42"/>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5FC42-B843-4895-ACC6-D5CAFB9BE6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2</TotalTime>
  <Pages>24</Pages>
  <Words>10010</Words>
  <Characters>57057</Characters>
  <Application>Microsoft Office Word</Application>
  <DocSecurity>0</DocSecurity>
  <Lines>475</Lines>
  <Paragraphs>133</Paragraphs>
  <ScaleCrop>false</ScaleCrop>
  <Company/>
  <LinksUpToDate>false</LinksUpToDate>
  <CharactersWithSpaces>66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1200</cp:revision>
  <dcterms:created xsi:type="dcterms:W3CDTF">2020-05-11T20:29:00Z</dcterms:created>
  <dcterms:modified xsi:type="dcterms:W3CDTF">2020-05-18T22:51:00Z</dcterms:modified>
</cp:coreProperties>
</file>